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88E631" w14:textId="1370353B" w:rsidR="00FC1411" w:rsidRPr="007D7B0B" w:rsidRDefault="00773871" w:rsidP="00773871">
      <w:pPr>
        <w:pStyle w:val="NoSpacing1"/>
        <w:jc w:val="center"/>
        <w:rPr>
          <w:sz w:val="28"/>
          <w:szCs w:val="28"/>
        </w:rPr>
      </w:pPr>
      <w:r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57A5ACDC" wp14:editId="15CD5713">
            <wp:simplePos x="0" y="0"/>
            <wp:positionH relativeFrom="column">
              <wp:posOffset>-371475</wp:posOffset>
            </wp:positionH>
            <wp:positionV relativeFrom="paragraph">
              <wp:posOffset>0</wp:posOffset>
            </wp:positionV>
            <wp:extent cx="676275" cy="67564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675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3769B0">
        <w:rPr>
          <w:noProof/>
        </w:rPr>
        <w:drawing>
          <wp:anchor distT="0" distB="0" distL="114300" distR="114300" simplePos="0" relativeHeight="251652096" behindDoc="0" locked="0" layoutInCell="1" allowOverlap="1" wp14:anchorId="0825D8F8" wp14:editId="29ABAF58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0" t="0" r="0" b="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69B0">
        <w:rPr>
          <w:noProof/>
        </w:rPr>
        <w:drawing>
          <wp:anchor distT="0" distB="0" distL="114300" distR="114300" simplePos="0" relativeHeight="251651072" behindDoc="0" locked="0" layoutInCell="1" allowOverlap="1" wp14:anchorId="2F015E56" wp14:editId="10D7C46F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0" t="0" r="0" b="0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1411" w:rsidRPr="007D7B0B">
        <w:rPr>
          <w:rFonts w:ascii="Times New Roman" w:hAnsi="Times New Roman"/>
          <w:b/>
          <w:sz w:val="28"/>
          <w:szCs w:val="28"/>
        </w:rPr>
        <w:t xml:space="preserve">COMSATS </w:t>
      </w:r>
      <w:r>
        <w:rPr>
          <w:rFonts w:ascii="Times New Roman" w:hAnsi="Times New Roman"/>
          <w:b/>
          <w:sz w:val="28"/>
          <w:szCs w:val="28"/>
        </w:rPr>
        <w:t>University Islamabad</w:t>
      </w:r>
      <w:r w:rsidR="00FC1411" w:rsidRPr="007D7B0B">
        <w:rPr>
          <w:rFonts w:ascii="Times New Roman" w:hAnsi="Times New Roman"/>
          <w:b/>
          <w:sz w:val="28"/>
          <w:szCs w:val="28"/>
        </w:rPr>
        <w:t xml:space="preserve"> </w:t>
      </w:r>
      <w:r>
        <w:rPr>
          <w:rFonts w:ascii="Times New Roman" w:hAnsi="Times New Roman"/>
          <w:b/>
          <w:sz w:val="28"/>
          <w:szCs w:val="28"/>
        </w:rPr>
        <w:t>(</w:t>
      </w:r>
      <w:r w:rsidR="00FC1411" w:rsidRPr="007D7B0B">
        <w:rPr>
          <w:rFonts w:ascii="Times New Roman" w:hAnsi="Times New Roman"/>
          <w:b/>
          <w:sz w:val="28"/>
          <w:szCs w:val="28"/>
        </w:rPr>
        <w:t>Lahore</w:t>
      </w:r>
      <w:r w:rsidR="003769B0">
        <w:rPr>
          <w:noProof/>
        </w:rPr>
        <w:drawing>
          <wp:anchor distT="0" distB="0" distL="114300" distR="114300" simplePos="0" relativeHeight="251653120" behindDoc="0" locked="0" layoutInCell="1" allowOverlap="1" wp14:anchorId="628CE494" wp14:editId="21DBD6AC">
            <wp:simplePos x="0" y="0"/>
            <wp:positionH relativeFrom="column">
              <wp:posOffset>8429625</wp:posOffset>
            </wp:positionH>
            <wp:positionV relativeFrom="paragraph">
              <wp:posOffset>-375285</wp:posOffset>
            </wp:positionV>
            <wp:extent cx="1152525" cy="628650"/>
            <wp:effectExtent l="0" t="0" r="0" b="0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b/>
          <w:sz w:val="28"/>
          <w:szCs w:val="28"/>
        </w:rPr>
        <w:t xml:space="preserve"> Campus)</w:t>
      </w:r>
    </w:p>
    <w:p w14:paraId="09F3CFC1" w14:textId="633737A3" w:rsidR="00840B84" w:rsidRPr="00F5738F" w:rsidRDefault="00A8070E" w:rsidP="00840B84">
      <w:pPr>
        <w:pStyle w:val="NoSpacing"/>
        <w:spacing w:before="120" w:line="276" w:lineRule="auto"/>
        <w:jc w:val="center"/>
        <w:rPr>
          <w:rFonts w:ascii="Times New Roman" w:hAnsi="Times New Roman"/>
          <w:b/>
          <w:bCs/>
          <w:sz w:val="27"/>
          <w:szCs w:val="2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43AB9E5" wp14:editId="7B2B0F4D">
                <wp:simplePos x="0" y="0"/>
                <wp:positionH relativeFrom="column">
                  <wp:posOffset>-57150</wp:posOffset>
                </wp:positionH>
                <wp:positionV relativeFrom="paragraph">
                  <wp:posOffset>80645</wp:posOffset>
                </wp:positionV>
                <wp:extent cx="6629400" cy="635"/>
                <wp:effectExtent l="0" t="0" r="0" b="18415"/>
                <wp:wrapNone/>
                <wp:docPr id="2" name="Connector: Elbow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635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2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380A05E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2" o:spid="_x0000_s1026" type="#_x0000_t34" style="position:absolute;margin-left:-4.5pt;margin-top:6.35pt;width:522pt;height:.0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" strokeweight="1.5pt">
                <v:stroke miterlimit="2"/>
              </v:shape>
            </w:pict>
          </mc:Fallback>
        </mc:AlternateContent>
      </w:r>
      <w:r w:rsidR="00270310">
        <w:rPr>
          <w:rFonts w:ascii="Times New Roman" w:hAnsi="Times New Roman"/>
          <w:b/>
          <w:sz w:val="40"/>
          <w:szCs w:val="27"/>
        </w:rPr>
        <w:t>Assignment</w:t>
      </w:r>
      <w:r w:rsidR="00A61185">
        <w:rPr>
          <w:rFonts w:ascii="Times New Roman" w:hAnsi="Times New Roman"/>
          <w:b/>
          <w:sz w:val="40"/>
          <w:szCs w:val="27"/>
        </w:rPr>
        <w:t xml:space="preserve"> &lt;1&gt;</w:t>
      </w:r>
      <w:r w:rsidR="00126934">
        <w:rPr>
          <w:rFonts w:ascii="Times New Roman" w:hAnsi="Times New Roman"/>
          <w:b/>
          <w:sz w:val="27"/>
          <w:szCs w:val="27"/>
        </w:rPr>
        <w:t xml:space="preserve"> </w:t>
      </w:r>
      <w:r w:rsidR="00A0668E">
        <w:rPr>
          <w:rFonts w:ascii="Times New Roman" w:hAnsi="Times New Roman"/>
          <w:b/>
          <w:sz w:val="27"/>
          <w:szCs w:val="27"/>
        </w:rPr>
        <w:t xml:space="preserve"> </w:t>
      </w:r>
      <w:r>
        <w:rPr>
          <w:rFonts w:ascii="Times New Roman" w:hAnsi="Times New Roman"/>
          <w:b/>
          <w:sz w:val="27"/>
          <w:szCs w:val="27"/>
        </w:rPr>
        <w:t xml:space="preserve"> </w:t>
      </w:r>
      <w:r w:rsidR="00711503">
        <w:rPr>
          <w:rFonts w:ascii="Times New Roman" w:hAnsi="Times New Roman"/>
          <w:b/>
          <w:sz w:val="27"/>
          <w:szCs w:val="27"/>
        </w:rPr>
        <w:t>FALL</w:t>
      </w:r>
      <w:r w:rsidR="00840B84" w:rsidRPr="00F5738F">
        <w:rPr>
          <w:rFonts w:ascii="Times New Roman" w:hAnsi="Times New Roman"/>
          <w:b/>
          <w:bCs/>
          <w:sz w:val="27"/>
          <w:szCs w:val="27"/>
        </w:rPr>
        <w:t xml:space="preserve"> 20</w:t>
      </w:r>
      <w:r w:rsidR="00922035">
        <w:rPr>
          <w:rFonts w:ascii="Times New Roman" w:hAnsi="Times New Roman"/>
          <w:b/>
          <w:bCs/>
          <w:sz w:val="27"/>
          <w:szCs w:val="27"/>
        </w:rPr>
        <w:t>2</w:t>
      </w:r>
      <w:r w:rsidR="00972DE8">
        <w:rPr>
          <w:rFonts w:ascii="Times New Roman" w:hAnsi="Times New Roman"/>
          <w:b/>
          <w:bCs/>
          <w:sz w:val="27"/>
          <w:szCs w:val="27"/>
        </w:rPr>
        <w:t>3</w:t>
      </w:r>
    </w:p>
    <w:tbl>
      <w:tblPr>
        <w:tblW w:w="1034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1795"/>
        <w:gridCol w:w="1200"/>
        <w:gridCol w:w="690"/>
        <w:gridCol w:w="1170"/>
        <w:gridCol w:w="1350"/>
        <w:gridCol w:w="720"/>
        <w:gridCol w:w="1080"/>
        <w:gridCol w:w="1631"/>
        <w:gridCol w:w="713"/>
      </w:tblGrid>
      <w:tr w:rsidR="003A7DF4" w:rsidRPr="007D7B0B" w14:paraId="033CBC55" w14:textId="77777777" w:rsidTr="003A7DF4">
        <w:trPr>
          <w:cantSplit/>
          <w:trHeight w:hRule="exact" w:val="288"/>
        </w:trPr>
        <w:tc>
          <w:tcPr>
            <w:tcW w:w="1795" w:type="dxa"/>
            <w:shd w:val="clear" w:color="auto" w:fill="D9D9D9"/>
            <w:vAlign w:val="center"/>
          </w:tcPr>
          <w:p w14:paraId="6975CC71" w14:textId="77777777" w:rsidR="003A7DF4" w:rsidRPr="007D7B0B" w:rsidRDefault="003A7DF4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 w:rsidRPr="007D7B0B">
              <w:rPr>
                <w:rFonts w:ascii="Times New Roman" w:hAnsi="Times New Roman"/>
                <w:bCs/>
              </w:rPr>
              <w:t>Course Title:</w:t>
            </w:r>
          </w:p>
        </w:tc>
        <w:tc>
          <w:tcPr>
            <w:tcW w:w="3060" w:type="dxa"/>
            <w:gridSpan w:val="3"/>
            <w:shd w:val="clear" w:color="auto" w:fill="auto"/>
            <w:vAlign w:val="center"/>
          </w:tcPr>
          <w:p w14:paraId="67310721" w14:textId="20933797" w:rsidR="003A7DF4" w:rsidRPr="007D7B0B" w:rsidRDefault="003A7DF4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rtificial Intelligence</w:t>
            </w:r>
          </w:p>
        </w:tc>
        <w:tc>
          <w:tcPr>
            <w:tcW w:w="2070" w:type="dxa"/>
            <w:gridSpan w:val="2"/>
            <w:shd w:val="clear" w:color="auto" w:fill="D9D9D9"/>
            <w:vAlign w:val="center"/>
          </w:tcPr>
          <w:p w14:paraId="5EEB7565" w14:textId="77777777" w:rsidR="003A7DF4" w:rsidRPr="007D7B0B" w:rsidRDefault="003A7DF4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 w:rsidRPr="007D7B0B">
              <w:rPr>
                <w:rFonts w:ascii="Times New Roman" w:hAnsi="Times New Roman"/>
                <w:bCs/>
              </w:rPr>
              <w:t>Course Code: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A039FED" w14:textId="760D3826" w:rsidR="003A7DF4" w:rsidRPr="007D7B0B" w:rsidRDefault="003A7DF4" w:rsidP="00A8070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</w:rPr>
              <w:t>CSC</w:t>
            </w:r>
            <w:r>
              <w:rPr>
                <w:rFonts w:ascii="Times New Roman" w:hAnsi="Times New Roman"/>
              </w:rPr>
              <w:t>462</w:t>
            </w:r>
          </w:p>
        </w:tc>
        <w:tc>
          <w:tcPr>
            <w:tcW w:w="1631" w:type="dxa"/>
            <w:shd w:val="clear" w:color="auto" w:fill="D9D9D9"/>
            <w:vAlign w:val="center"/>
          </w:tcPr>
          <w:p w14:paraId="481B00B8" w14:textId="77777777" w:rsidR="003A7DF4" w:rsidRPr="007D7B0B" w:rsidRDefault="003A7DF4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 w:rsidRPr="007D7B0B">
              <w:rPr>
                <w:rFonts w:ascii="Times New Roman" w:hAnsi="Times New Roman"/>
                <w:bCs/>
              </w:rPr>
              <w:t>Credit Hours:</w:t>
            </w:r>
          </w:p>
        </w:tc>
        <w:tc>
          <w:tcPr>
            <w:tcW w:w="713" w:type="dxa"/>
            <w:vAlign w:val="center"/>
          </w:tcPr>
          <w:p w14:paraId="4EF76078" w14:textId="0AF617DD" w:rsidR="003A7DF4" w:rsidRPr="007D7B0B" w:rsidRDefault="003A7DF4" w:rsidP="00366E9E">
            <w:pPr>
              <w:pStyle w:val="NoSpacing1"/>
              <w:spacing w:line="276" w:lineRule="auto"/>
              <w:jc w:val="center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</w:rPr>
              <w:t>3(</w:t>
            </w:r>
            <w:r>
              <w:rPr>
                <w:rFonts w:ascii="Times New Roman" w:hAnsi="Times New Roman"/>
              </w:rPr>
              <w:t>2,1</w:t>
            </w:r>
            <w:r w:rsidRPr="00F5738F">
              <w:rPr>
                <w:rFonts w:ascii="Times New Roman" w:hAnsi="Times New Roman"/>
              </w:rPr>
              <w:t>)</w:t>
            </w:r>
          </w:p>
        </w:tc>
      </w:tr>
      <w:tr w:rsidR="003A7DF4" w:rsidRPr="007D7B0B" w14:paraId="35707898" w14:textId="77777777" w:rsidTr="003A7DF4">
        <w:trPr>
          <w:cantSplit/>
          <w:trHeight w:hRule="exact" w:val="362"/>
        </w:trPr>
        <w:tc>
          <w:tcPr>
            <w:tcW w:w="1795" w:type="dxa"/>
            <w:shd w:val="clear" w:color="auto" w:fill="D9D9D9"/>
            <w:vAlign w:val="center"/>
          </w:tcPr>
          <w:p w14:paraId="4C11A919" w14:textId="6CE35B92" w:rsidR="003A7DF4" w:rsidRPr="007D7B0B" w:rsidRDefault="003A7DF4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 w:rsidRPr="007D7B0B">
              <w:rPr>
                <w:rFonts w:ascii="Times New Roman" w:hAnsi="Times New Roman"/>
                <w:bCs/>
              </w:rPr>
              <w:t>Course Instructor:</w:t>
            </w:r>
          </w:p>
        </w:tc>
        <w:tc>
          <w:tcPr>
            <w:tcW w:w="3060" w:type="dxa"/>
            <w:gridSpan w:val="3"/>
            <w:shd w:val="clear" w:color="auto" w:fill="auto"/>
            <w:vAlign w:val="center"/>
          </w:tcPr>
          <w:p w14:paraId="5C9101F8" w14:textId="47ED91BA" w:rsidR="003A7DF4" w:rsidRPr="007D7B0B" w:rsidRDefault="003A7DF4" w:rsidP="00922035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r. </w:t>
            </w:r>
            <w:proofErr w:type="spellStart"/>
            <w:r>
              <w:rPr>
                <w:rFonts w:ascii="Times New Roman" w:hAnsi="Times New Roman"/>
              </w:rPr>
              <w:t>Atifa</w:t>
            </w:r>
            <w:proofErr w:type="spellEnd"/>
            <w:r>
              <w:rPr>
                <w:rFonts w:ascii="Times New Roman" w:hAnsi="Times New Roman"/>
              </w:rPr>
              <w:t xml:space="preserve"> Athar</w:t>
            </w:r>
          </w:p>
        </w:tc>
        <w:tc>
          <w:tcPr>
            <w:tcW w:w="2070" w:type="dxa"/>
            <w:gridSpan w:val="2"/>
            <w:shd w:val="clear" w:color="auto" w:fill="D9D9D9"/>
            <w:vAlign w:val="center"/>
          </w:tcPr>
          <w:p w14:paraId="4205686D" w14:textId="77777777" w:rsidR="003A7DF4" w:rsidRPr="007D7B0B" w:rsidRDefault="003A7DF4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proofErr w:type="spellStart"/>
            <w:r w:rsidRPr="007D7B0B">
              <w:rPr>
                <w:rFonts w:ascii="Times New Roman" w:hAnsi="Times New Roman"/>
                <w:bCs/>
              </w:rPr>
              <w:t>Programme</w:t>
            </w:r>
            <w:proofErr w:type="spellEnd"/>
            <w:r w:rsidRPr="007D7B0B">
              <w:rPr>
                <w:rFonts w:ascii="Times New Roman" w:hAnsi="Times New Roman"/>
                <w:bCs/>
              </w:rPr>
              <w:t xml:space="preserve"> Name:</w:t>
            </w:r>
          </w:p>
        </w:tc>
        <w:tc>
          <w:tcPr>
            <w:tcW w:w="3424" w:type="dxa"/>
            <w:gridSpan w:val="3"/>
            <w:vAlign w:val="center"/>
          </w:tcPr>
          <w:p w14:paraId="6483F590" w14:textId="6497C23D" w:rsidR="003A7DF4" w:rsidRPr="007D7B0B" w:rsidRDefault="003A7DF4" w:rsidP="00A8070E">
            <w:pPr>
              <w:pStyle w:val="NoSpacing1"/>
              <w:tabs>
                <w:tab w:val="left" w:pos="1050"/>
              </w:tabs>
              <w:spacing w:line="276" w:lineRule="auto"/>
              <w:jc w:val="both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</w:rPr>
              <w:t>BS Computer Science</w:t>
            </w:r>
          </w:p>
        </w:tc>
      </w:tr>
      <w:tr w:rsidR="003A7DF4" w:rsidRPr="007D7B0B" w14:paraId="668BF40A" w14:textId="3E77B01C" w:rsidTr="00A8070E">
        <w:trPr>
          <w:cantSplit/>
          <w:trHeight w:hRule="exact" w:val="288"/>
        </w:trPr>
        <w:tc>
          <w:tcPr>
            <w:tcW w:w="1795" w:type="dxa"/>
            <w:shd w:val="clear" w:color="auto" w:fill="D9D9D9"/>
            <w:vAlign w:val="center"/>
          </w:tcPr>
          <w:p w14:paraId="7F93BF7D" w14:textId="5A0281F9" w:rsidR="003A7DF4" w:rsidRDefault="003A7DF4" w:rsidP="003A7DF4">
            <w:pPr>
              <w:pStyle w:val="NoSpacing1"/>
              <w:spacing w:line="276" w:lineRule="auto"/>
              <w:rPr>
                <w:rFonts w:ascii="Times New Roman" w:hAnsi="Times New Roman"/>
                <w:b/>
                <w:bCs/>
              </w:rPr>
            </w:pPr>
            <w:r w:rsidRPr="00F5738F">
              <w:rPr>
                <w:rFonts w:ascii="Times New Roman" w:hAnsi="Times New Roman"/>
                <w:bCs/>
              </w:rPr>
              <w:t>Semester:</w:t>
            </w:r>
          </w:p>
        </w:tc>
        <w:tc>
          <w:tcPr>
            <w:tcW w:w="1200" w:type="dxa"/>
            <w:shd w:val="clear" w:color="auto" w:fill="auto"/>
            <w:vAlign w:val="center"/>
          </w:tcPr>
          <w:p w14:paraId="43802A42" w14:textId="77777777" w:rsidR="003A7DF4" w:rsidRDefault="003A7DF4" w:rsidP="003A7DF4">
            <w:pPr>
              <w:pStyle w:val="NoSpacing1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6</w:t>
            </w:r>
            <w:r w:rsidRPr="00DA0311">
              <w:rPr>
                <w:rFonts w:ascii="Times New Roman" w:hAnsi="Times New Roman"/>
                <w:vertAlign w:val="superscript"/>
              </w:rPr>
              <w:t>th</w:t>
            </w:r>
          </w:p>
        </w:tc>
        <w:tc>
          <w:tcPr>
            <w:tcW w:w="690" w:type="dxa"/>
            <w:shd w:val="clear" w:color="auto" w:fill="auto"/>
            <w:vAlign w:val="center"/>
          </w:tcPr>
          <w:p w14:paraId="26E1FAF2" w14:textId="4B5DDA3E" w:rsidR="003A7DF4" w:rsidRDefault="003A7DF4" w:rsidP="003A7DF4">
            <w:pPr>
              <w:pStyle w:val="NoSpacing1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 w:rsidRPr="00F5738F">
              <w:rPr>
                <w:rFonts w:ascii="Times New Roman" w:hAnsi="Times New Roman"/>
                <w:bCs/>
              </w:rPr>
              <w:t>Batch: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2262AD4" w14:textId="0200D54D" w:rsidR="003A7DF4" w:rsidRDefault="00711503" w:rsidP="003A7DF4">
            <w:pPr>
              <w:pStyle w:val="NoSpacing1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SP2</w:t>
            </w:r>
            <w:r w:rsidR="006868EC">
              <w:rPr>
                <w:rFonts w:ascii="Times New Roman" w:hAnsi="Times New Roman"/>
              </w:rPr>
              <w:t>1</w:t>
            </w:r>
          </w:p>
        </w:tc>
        <w:tc>
          <w:tcPr>
            <w:tcW w:w="1350" w:type="dxa"/>
            <w:shd w:val="clear" w:color="auto" w:fill="D9D9D9"/>
            <w:vAlign w:val="center"/>
          </w:tcPr>
          <w:p w14:paraId="6D45E0B4" w14:textId="06A5C946" w:rsidR="003A7DF4" w:rsidRPr="007D7B0B" w:rsidRDefault="003A7DF4" w:rsidP="00A8070E">
            <w:pPr>
              <w:pStyle w:val="NoSpacing1"/>
              <w:rPr>
                <w:rFonts w:ascii="Times New Roman" w:hAnsi="Times New Roman"/>
                <w:b/>
              </w:rPr>
            </w:pPr>
            <w:r w:rsidRPr="00F5738F">
              <w:rPr>
                <w:rFonts w:ascii="Times New Roman" w:hAnsi="Times New Roman"/>
                <w:bCs/>
              </w:rPr>
              <w:t>Section:</w:t>
            </w:r>
          </w:p>
        </w:tc>
        <w:tc>
          <w:tcPr>
            <w:tcW w:w="720" w:type="dxa"/>
            <w:vAlign w:val="center"/>
          </w:tcPr>
          <w:p w14:paraId="581981B8" w14:textId="56109306" w:rsidR="003A7DF4" w:rsidRDefault="006868EC" w:rsidP="003A7DF4">
            <w:pPr>
              <w:pStyle w:val="NoSpacing1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A</w:t>
            </w:r>
          </w:p>
        </w:tc>
        <w:tc>
          <w:tcPr>
            <w:tcW w:w="1080" w:type="dxa"/>
            <w:vAlign w:val="center"/>
          </w:tcPr>
          <w:p w14:paraId="65925BD0" w14:textId="5A25DED7" w:rsidR="003A7DF4" w:rsidRDefault="003A7DF4" w:rsidP="00A8070E">
            <w:pPr>
              <w:pStyle w:val="NoSpacing1"/>
              <w:spacing w:line="276" w:lineRule="auto"/>
              <w:rPr>
                <w:rFonts w:ascii="Times New Roman" w:hAnsi="Times New Roman"/>
                <w:b/>
              </w:rPr>
            </w:pPr>
            <w:r w:rsidRPr="00F5738F">
              <w:rPr>
                <w:rFonts w:ascii="Times New Roman" w:hAnsi="Times New Roman"/>
              </w:rPr>
              <w:t>Date:</w:t>
            </w:r>
          </w:p>
        </w:tc>
        <w:tc>
          <w:tcPr>
            <w:tcW w:w="2344" w:type="dxa"/>
            <w:gridSpan w:val="2"/>
            <w:vAlign w:val="center"/>
          </w:tcPr>
          <w:p w14:paraId="2CCA437E" w14:textId="32B922E6" w:rsidR="003A7DF4" w:rsidRDefault="003A7DF4" w:rsidP="003A7DF4">
            <w:pPr>
              <w:pStyle w:val="NoSpacing1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 xml:space="preserve"> </w:t>
            </w:r>
            <w:r w:rsidR="006868EC">
              <w:rPr>
                <w:rFonts w:ascii="Times New Roman" w:hAnsi="Times New Roman"/>
              </w:rPr>
              <w:t>02</w:t>
            </w:r>
            <w:r>
              <w:rPr>
                <w:rFonts w:ascii="Times New Roman" w:hAnsi="Times New Roman"/>
              </w:rPr>
              <w:t>-</w:t>
            </w:r>
            <w:r w:rsidR="00711503">
              <w:rPr>
                <w:rFonts w:ascii="Times New Roman" w:hAnsi="Times New Roman"/>
              </w:rPr>
              <w:t>1</w:t>
            </w:r>
            <w:r>
              <w:rPr>
                <w:rFonts w:ascii="Times New Roman" w:hAnsi="Times New Roman"/>
              </w:rPr>
              <w:t>0-202</w:t>
            </w:r>
            <w:r w:rsidR="006868EC">
              <w:rPr>
                <w:rFonts w:ascii="Times New Roman" w:hAnsi="Times New Roman"/>
              </w:rPr>
              <w:t>3</w:t>
            </w:r>
          </w:p>
        </w:tc>
      </w:tr>
      <w:tr w:rsidR="003A7DF4" w:rsidRPr="007D7B0B" w14:paraId="2124CCD4" w14:textId="77777777" w:rsidTr="003A7DF4">
        <w:trPr>
          <w:cantSplit/>
          <w:trHeight w:hRule="exact" w:val="288"/>
        </w:trPr>
        <w:tc>
          <w:tcPr>
            <w:tcW w:w="1795" w:type="dxa"/>
            <w:shd w:val="clear" w:color="auto" w:fill="D9D9D9"/>
            <w:vAlign w:val="center"/>
          </w:tcPr>
          <w:p w14:paraId="2FFD05D0" w14:textId="1B5D78A7" w:rsidR="003A7DF4" w:rsidRPr="007D7B0B" w:rsidRDefault="003A7DF4" w:rsidP="003A7DF4">
            <w:pPr>
              <w:pStyle w:val="NoSpacing1"/>
              <w:spacing w:line="276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bCs/>
              </w:rPr>
              <w:t>Due Date</w:t>
            </w:r>
            <w:r w:rsidRPr="007D7B0B">
              <w:rPr>
                <w:rFonts w:ascii="Times New Roman" w:hAnsi="Times New Roman"/>
                <w:b/>
                <w:bCs/>
              </w:rPr>
              <w:t>:</w:t>
            </w:r>
          </w:p>
        </w:tc>
        <w:tc>
          <w:tcPr>
            <w:tcW w:w="3060" w:type="dxa"/>
            <w:gridSpan w:val="3"/>
            <w:shd w:val="clear" w:color="auto" w:fill="auto"/>
            <w:vAlign w:val="center"/>
          </w:tcPr>
          <w:p w14:paraId="18D4B656" w14:textId="73D46B45" w:rsidR="003A7DF4" w:rsidRPr="007D7B0B" w:rsidRDefault="006868EC" w:rsidP="003A7DF4">
            <w:pPr>
              <w:pStyle w:val="NoSpacing1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03</w:t>
            </w:r>
            <w:r w:rsidR="003A7DF4">
              <w:rPr>
                <w:rFonts w:ascii="Times New Roman" w:hAnsi="Times New Roman"/>
                <w:b/>
              </w:rPr>
              <w:t>-</w:t>
            </w:r>
            <w:r w:rsidR="00711503">
              <w:rPr>
                <w:rFonts w:ascii="Times New Roman" w:hAnsi="Times New Roman"/>
                <w:b/>
              </w:rPr>
              <w:t>1</w:t>
            </w:r>
            <w:r w:rsidR="003A7DF4">
              <w:rPr>
                <w:rFonts w:ascii="Times New Roman" w:hAnsi="Times New Roman"/>
                <w:b/>
              </w:rPr>
              <w:t>0-202</w:t>
            </w:r>
            <w:r>
              <w:rPr>
                <w:rFonts w:ascii="Times New Roman" w:hAnsi="Times New Roman"/>
                <w:b/>
              </w:rPr>
              <w:t>3</w:t>
            </w:r>
          </w:p>
        </w:tc>
        <w:tc>
          <w:tcPr>
            <w:tcW w:w="3150" w:type="dxa"/>
            <w:gridSpan w:val="3"/>
            <w:shd w:val="clear" w:color="auto" w:fill="D9D9D9"/>
            <w:vAlign w:val="center"/>
          </w:tcPr>
          <w:p w14:paraId="3363B671" w14:textId="77777777" w:rsidR="003A7DF4" w:rsidRPr="007D7B0B" w:rsidRDefault="003A7DF4" w:rsidP="00A8070E">
            <w:pPr>
              <w:pStyle w:val="NoSpacing1"/>
              <w:rPr>
                <w:rFonts w:ascii="Times New Roman" w:hAnsi="Times New Roman"/>
                <w:b/>
              </w:rPr>
            </w:pPr>
            <w:r w:rsidRPr="007D7B0B">
              <w:rPr>
                <w:rFonts w:ascii="Times New Roman" w:hAnsi="Times New Roman"/>
                <w:b/>
              </w:rPr>
              <w:t>Maximum Marks:</w:t>
            </w:r>
          </w:p>
        </w:tc>
        <w:tc>
          <w:tcPr>
            <w:tcW w:w="2344" w:type="dxa"/>
            <w:gridSpan w:val="2"/>
            <w:vAlign w:val="center"/>
          </w:tcPr>
          <w:p w14:paraId="135AE58B" w14:textId="23704B91" w:rsidR="003A7DF4" w:rsidRPr="007D7B0B" w:rsidRDefault="003A7DF4" w:rsidP="003A7DF4">
            <w:pPr>
              <w:pStyle w:val="NoSpacing1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0</w:t>
            </w:r>
          </w:p>
        </w:tc>
      </w:tr>
      <w:tr w:rsidR="003A7DF4" w:rsidRPr="007D7B0B" w14:paraId="13FFF997" w14:textId="77777777" w:rsidTr="003A7DF4">
        <w:trPr>
          <w:cantSplit/>
          <w:trHeight w:hRule="exact" w:val="288"/>
        </w:trPr>
        <w:tc>
          <w:tcPr>
            <w:tcW w:w="1795" w:type="dxa"/>
            <w:shd w:val="clear" w:color="auto" w:fill="D9D9D9"/>
            <w:vAlign w:val="center"/>
          </w:tcPr>
          <w:p w14:paraId="141854AB" w14:textId="5D894461" w:rsidR="003A7DF4" w:rsidRDefault="003A7DF4" w:rsidP="003A7DF4">
            <w:pPr>
              <w:pStyle w:val="NoSpacing1"/>
              <w:spacing w:line="276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Student Name:</w:t>
            </w:r>
          </w:p>
        </w:tc>
        <w:tc>
          <w:tcPr>
            <w:tcW w:w="3060" w:type="dxa"/>
            <w:gridSpan w:val="3"/>
            <w:shd w:val="clear" w:color="auto" w:fill="auto"/>
            <w:vAlign w:val="center"/>
          </w:tcPr>
          <w:p w14:paraId="0474D79A" w14:textId="52B6FB87" w:rsidR="003A7DF4" w:rsidRDefault="00A27D11" w:rsidP="003A7DF4">
            <w:pPr>
              <w:pStyle w:val="NoSpacing1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Hassan Mahmood</w:t>
            </w:r>
          </w:p>
        </w:tc>
        <w:tc>
          <w:tcPr>
            <w:tcW w:w="3150" w:type="dxa"/>
            <w:gridSpan w:val="3"/>
            <w:shd w:val="clear" w:color="auto" w:fill="D9D9D9"/>
            <w:vAlign w:val="center"/>
          </w:tcPr>
          <w:p w14:paraId="117FDA42" w14:textId="00423BC7" w:rsidR="003A7DF4" w:rsidRPr="007D7B0B" w:rsidRDefault="003A7DF4" w:rsidP="00A8070E">
            <w:pPr>
              <w:pStyle w:val="NoSpacing1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Registration No.</w:t>
            </w:r>
          </w:p>
        </w:tc>
        <w:tc>
          <w:tcPr>
            <w:tcW w:w="2344" w:type="dxa"/>
            <w:gridSpan w:val="2"/>
            <w:vAlign w:val="center"/>
          </w:tcPr>
          <w:p w14:paraId="70E4C900" w14:textId="3071B0FF" w:rsidR="003A7DF4" w:rsidRDefault="00A27D11" w:rsidP="003A7DF4">
            <w:pPr>
              <w:pStyle w:val="NoSpacing1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P20-BCS-114</w:t>
            </w:r>
          </w:p>
        </w:tc>
      </w:tr>
      <w:tr w:rsidR="003A7DF4" w:rsidRPr="007D7B0B" w14:paraId="65CADE19" w14:textId="77777777" w:rsidTr="003A7DF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shd w:val="clear" w:color="auto" w:fill="D9D9D9"/>
        </w:tblPrEx>
        <w:trPr>
          <w:cantSplit/>
        </w:trPr>
        <w:tc>
          <w:tcPr>
            <w:tcW w:w="1034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1BB63" w14:textId="77777777" w:rsidR="003A7DF4" w:rsidRPr="007D7B0B" w:rsidRDefault="003A7DF4" w:rsidP="003A7DF4">
            <w:pPr>
              <w:rPr>
                <w:b/>
                <w:u w:val="single"/>
              </w:rPr>
            </w:pPr>
            <w:r w:rsidRPr="007D7B0B">
              <w:rPr>
                <w:b/>
                <w:u w:val="single"/>
              </w:rPr>
              <w:t>Important Instructions / Guidelines:</w:t>
            </w:r>
          </w:p>
          <w:p w14:paraId="7E768EE8" w14:textId="77777777" w:rsidR="003A7DF4" w:rsidRPr="00DE7763" w:rsidRDefault="003A7DF4" w:rsidP="003A7DF4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ascii="Times New Roman" w:hAnsi="Times New Roman"/>
                <w:b/>
                <w:bCs/>
              </w:rPr>
            </w:pPr>
            <w:r w:rsidRPr="00DE7763">
              <w:rPr>
                <w:rFonts w:ascii="Times New Roman" w:hAnsi="Times New Roman"/>
                <w:b/>
                <w:bCs/>
              </w:rPr>
              <w:t>No late submissions will be accepted.</w:t>
            </w:r>
          </w:p>
          <w:p w14:paraId="325E46B2" w14:textId="54E53315" w:rsidR="003A7DF4" w:rsidRPr="00126934" w:rsidRDefault="003A7DF4" w:rsidP="003A7DF4">
            <w:pPr>
              <w:pStyle w:val="ListParagraph"/>
              <w:numPr>
                <w:ilvl w:val="0"/>
                <w:numId w:val="44"/>
              </w:numPr>
              <w:tabs>
                <w:tab w:val="left" w:pos="360"/>
                <w:tab w:val="left" w:pos="2993"/>
              </w:tabs>
              <w:spacing w:after="0"/>
              <w:ind w:left="360"/>
              <w:jc w:val="both"/>
              <w:rPr>
                <w:rFonts w:ascii="Times New Roman" w:hAnsi="Times New Roman"/>
                <w:b/>
              </w:rPr>
            </w:pPr>
            <w:r w:rsidRPr="00DE7763">
              <w:rPr>
                <w:rFonts w:ascii="Times New Roman" w:hAnsi="Times New Roman"/>
                <w:b/>
              </w:rPr>
              <w:t xml:space="preserve">All assignments are required to be submitted using </w:t>
            </w:r>
            <w:r w:rsidR="006868EC">
              <w:rPr>
                <w:rFonts w:ascii="Times New Roman" w:hAnsi="Times New Roman"/>
                <w:b/>
              </w:rPr>
              <w:t xml:space="preserve">the </w:t>
            </w:r>
            <w:r w:rsidRPr="00DE7763">
              <w:rPr>
                <w:rFonts w:ascii="Times New Roman" w:hAnsi="Times New Roman"/>
                <w:b/>
              </w:rPr>
              <w:t xml:space="preserve">attached template only. </w:t>
            </w:r>
          </w:p>
        </w:tc>
      </w:tr>
    </w:tbl>
    <w:p w14:paraId="1A5A1D7F" w14:textId="77777777" w:rsidR="00621BC7" w:rsidRDefault="00621BC7" w:rsidP="00621BC7">
      <w:pPr>
        <w:spacing w:after="0" w:line="240" w:lineRule="auto"/>
        <w:jc w:val="both"/>
        <w:rPr>
          <w:rFonts w:ascii="Times New Roman" w:hAnsi="Times New Roman"/>
        </w:rPr>
      </w:pPr>
    </w:p>
    <w:p w14:paraId="4DF80095" w14:textId="7845A237" w:rsidR="00711503" w:rsidRDefault="00711503" w:rsidP="00711503">
      <w:pPr>
        <w:spacing w:before="120" w:after="120" w:line="240" w:lineRule="auto"/>
        <w:rPr>
          <w:rFonts w:ascii="Times New Roman" w:hAnsi="Times New Roman"/>
          <w:b/>
        </w:rPr>
      </w:pPr>
      <w:r w:rsidRPr="00711503">
        <w:rPr>
          <w:rFonts w:ascii="Times New Roman" w:hAnsi="Times New Roman"/>
          <w:b/>
        </w:rPr>
        <w:t>Question No.1</w:t>
      </w:r>
      <w:r w:rsidRPr="00711503">
        <w:rPr>
          <w:rFonts w:ascii="Times New Roman" w:hAnsi="Times New Roman"/>
          <w:b/>
        </w:rPr>
        <w:tab/>
      </w:r>
      <w:r w:rsidRPr="00711503">
        <w:rPr>
          <w:rFonts w:ascii="Times New Roman" w:hAnsi="Times New Roman"/>
          <w:b/>
        </w:rPr>
        <w:tab/>
      </w:r>
      <w:r w:rsidRPr="00711503">
        <w:rPr>
          <w:rFonts w:ascii="Times New Roman" w:hAnsi="Times New Roman"/>
          <w:b/>
        </w:rPr>
        <w:tab/>
      </w:r>
      <w:r w:rsidRPr="00711503">
        <w:rPr>
          <w:rFonts w:ascii="Times New Roman" w:hAnsi="Times New Roman"/>
          <w:b/>
        </w:rPr>
        <w:tab/>
      </w:r>
      <w:r w:rsidRPr="00711503">
        <w:rPr>
          <w:rFonts w:ascii="Times New Roman" w:hAnsi="Times New Roman"/>
          <w:b/>
        </w:rPr>
        <w:tab/>
      </w:r>
      <w:r w:rsidRPr="00711503">
        <w:rPr>
          <w:rFonts w:ascii="Times New Roman" w:hAnsi="Times New Roman"/>
          <w:b/>
        </w:rPr>
        <w:tab/>
        <w:t xml:space="preserve">                               Marks: 10</w:t>
      </w:r>
      <w:r>
        <w:rPr>
          <w:rFonts w:ascii="Times New Roman" w:hAnsi="Times New Roman"/>
          <w:b/>
        </w:rPr>
        <w:t xml:space="preserve"> </w:t>
      </w:r>
    </w:p>
    <w:p w14:paraId="4CC7517C" w14:textId="4C861A55" w:rsidR="00711503" w:rsidRPr="00711DDF" w:rsidRDefault="00711503" w:rsidP="00711503">
      <w:pPr>
        <w:spacing w:line="240" w:lineRule="auto"/>
        <w:rPr>
          <w:rFonts w:ascii="Times New Roman" w:hAnsi="Times New Roman"/>
          <w:b/>
          <w:bCs/>
          <w:i/>
          <w:iCs/>
        </w:rPr>
      </w:pPr>
      <w:r w:rsidRPr="00711DDF">
        <w:rPr>
          <w:rFonts w:ascii="Times New Roman" w:hAnsi="Times New Roman"/>
          <w:b/>
          <w:bCs/>
          <w:i/>
          <w:iCs/>
        </w:rPr>
        <w:t xml:space="preserve">CLO: </w:t>
      </w:r>
      <w:r>
        <w:rPr>
          <w:rFonts w:ascii="Times New Roman" w:hAnsi="Times New Roman"/>
          <w:b/>
          <w:bCs/>
          <w:i/>
          <w:iCs/>
        </w:rPr>
        <w:t>&lt;2&gt;</w:t>
      </w:r>
      <w:r w:rsidRPr="00711DDF">
        <w:rPr>
          <w:rFonts w:ascii="Times New Roman" w:hAnsi="Times New Roman"/>
          <w:b/>
          <w:bCs/>
          <w:i/>
          <w:iCs/>
        </w:rPr>
        <w:t xml:space="preserve">; Bloom Taxonomy Level: </w:t>
      </w:r>
      <w:r>
        <w:rPr>
          <w:rFonts w:ascii="Times New Roman" w:hAnsi="Times New Roman"/>
          <w:b/>
          <w:bCs/>
          <w:i/>
          <w:iCs/>
        </w:rPr>
        <w:t>&lt;</w:t>
      </w:r>
      <w:r w:rsidR="004F7F31">
        <w:rPr>
          <w:rFonts w:ascii="Times New Roman" w:hAnsi="Times New Roman"/>
          <w:b/>
          <w:bCs/>
          <w:i/>
          <w:iCs/>
        </w:rPr>
        <w:t>A</w:t>
      </w:r>
      <w:r w:rsidR="000E6D58">
        <w:rPr>
          <w:rFonts w:ascii="Times New Roman" w:hAnsi="Times New Roman"/>
          <w:b/>
          <w:bCs/>
          <w:i/>
          <w:iCs/>
        </w:rPr>
        <w:t>pplying</w:t>
      </w:r>
      <w:r>
        <w:rPr>
          <w:rFonts w:ascii="Times New Roman" w:hAnsi="Times New Roman"/>
          <w:b/>
          <w:bCs/>
          <w:i/>
          <w:iCs/>
        </w:rPr>
        <w:t>&gt;</w:t>
      </w:r>
    </w:p>
    <w:p w14:paraId="010301E3" w14:textId="576FB842" w:rsidR="00711503" w:rsidRPr="00711503" w:rsidRDefault="006868EC" w:rsidP="006868EC">
      <w:pPr>
        <w:spacing w:after="0" w:line="240" w:lineRule="auto"/>
        <w:rPr>
          <w:rFonts w:ascii="Times New Roman" w:hAnsi="Times New Roman"/>
        </w:rPr>
      </w:pPr>
      <w:r w:rsidRPr="006868EC">
        <w:rPr>
          <w:rFonts w:ascii="Times New Roman" w:hAnsi="Times New Roman"/>
        </w:rPr>
        <w:t>Consider the following graph and find the minimum cost</w:t>
      </w:r>
      <w:r>
        <w:rPr>
          <w:rFonts w:ascii="Times New Roman" w:hAnsi="Times New Roman"/>
        </w:rPr>
        <w:t xml:space="preserve"> of the path starting from S to G</w:t>
      </w:r>
      <w:r w:rsidRPr="006868EC">
        <w:rPr>
          <w:rFonts w:ascii="Times New Roman" w:hAnsi="Times New Roman"/>
        </w:rPr>
        <w:t xml:space="preserve"> using a uniform cost search algorithm.</w:t>
      </w:r>
    </w:p>
    <w:p w14:paraId="6B6C20A1" w14:textId="77777777" w:rsidR="00711503" w:rsidRPr="00711503" w:rsidRDefault="00711503" w:rsidP="00711503">
      <w:pPr>
        <w:pStyle w:val="NoSpacing"/>
        <w:rPr>
          <w:rFonts w:ascii="Times New Roman" w:hAnsi="Times New Roman"/>
          <w:b/>
        </w:rPr>
      </w:pPr>
    </w:p>
    <w:p w14:paraId="2E2C9F0D" w14:textId="77777777" w:rsidR="00711503" w:rsidRPr="00711503" w:rsidRDefault="00711503" w:rsidP="00711503">
      <w:pPr>
        <w:pStyle w:val="NoSpacing"/>
        <w:rPr>
          <w:rFonts w:ascii="Times New Roman" w:hAnsi="Times New Roman"/>
          <w:b/>
        </w:rPr>
      </w:pPr>
    </w:p>
    <w:p w14:paraId="00DE7D95" w14:textId="1A56A884" w:rsidR="00711503" w:rsidRPr="00711503" w:rsidRDefault="006868EC" w:rsidP="00711503">
      <w:pPr>
        <w:pStyle w:val="NoSpacing"/>
        <w:rPr>
          <w:rFonts w:ascii="Times New Roman" w:hAnsi="Times New Roman"/>
          <w:b/>
        </w:rPr>
      </w:pPr>
      <w:r>
        <w:rPr>
          <w:noProof/>
        </w:rPr>
        <w:drawing>
          <wp:inline distT="0" distB="0" distL="0" distR="0" wp14:anchorId="2C57F5A3" wp14:editId="21F3A03A">
            <wp:extent cx="5295900" cy="2965450"/>
            <wp:effectExtent l="0" t="0" r="0" b="6350"/>
            <wp:docPr id="1105072645" name="Picture 1" descr="Uniform-Cost Search Algorithm in Artificial Intellig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iform-Cost Search Algorithm in Artificial Intellig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296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47805" w14:textId="77777777" w:rsidR="00711503" w:rsidRPr="008F70CE" w:rsidRDefault="00711503" w:rsidP="00711503">
      <w:pPr>
        <w:pStyle w:val="NoSpacing"/>
        <w:rPr>
          <w:rFonts w:ascii="Times New Roman" w:hAnsi="Times New Roman"/>
          <w:b/>
          <w:sz w:val="28"/>
          <w:szCs w:val="28"/>
        </w:rPr>
      </w:pPr>
    </w:p>
    <w:p w14:paraId="47E9863A" w14:textId="77777777" w:rsidR="008F70CE" w:rsidRDefault="008F70CE" w:rsidP="00711503">
      <w:pPr>
        <w:pStyle w:val="NoSpacing"/>
        <w:rPr>
          <w:rFonts w:ascii="Times New Roman" w:hAnsi="Times New Roman"/>
          <w:b/>
          <w:sz w:val="28"/>
          <w:szCs w:val="28"/>
        </w:rPr>
      </w:pPr>
    </w:p>
    <w:p w14:paraId="64CF2979" w14:textId="77777777" w:rsidR="008F70CE" w:rsidRDefault="008F70CE" w:rsidP="00711503">
      <w:pPr>
        <w:pStyle w:val="NoSpacing"/>
        <w:rPr>
          <w:rFonts w:ascii="Times New Roman" w:hAnsi="Times New Roman"/>
          <w:b/>
          <w:sz w:val="28"/>
          <w:szCs w:val="28"/>
        </w:rPr>
      </w:pPr>
    </w:p>
    <w:p w14:paraId="7A76EEF4" w14:textId="77777777" w:rsidR="008F70CE" w:rsidRDefault="008F70CE" w:rsidP="00711503">
      <w:pPr>
        <w:pStyle w:val="NoSpacing"/>
        <w:rPr>
          <w:rFonts w:ascii="Times New Roman" w:hAnsi="Times New Roman"/>
          <w:b/>
          <w:sz w:val="28"/>
          <w:szCs w:val="28"/>
        </w:rPr>
      </w:pPr>
    </w:p>
    <w:p w14:paraId="3FBA0B57" w14:textId="77777777" w:rsidR="008F70CE" w:rsidRDefault="008F70CE" w:rsidP="00711503">
      <w:pPr>
        <w:pStyle w:val="NoSpacing"/>
        <w:rPr>
          <w:rFonts w:ascii="Times New Roman" w:hAnsi="Times New Roman"/>
          <w:b/>
          <w:sz w:val="28"/>
          <w:szCs w:val="28"/>
        </w:rPr>
      </w:pPr>
    </w:p>
    <w:p w14:paraId="5F51D674" w14:textId="77777777" w:rsidR="008F70CE" w:rsidRDefault="008F70CE" w:rsidP="00711503">
      <w:pPr>
        <w:pStyle w:val="NoSpacing"/>
        <w:rPr>
          <w:rFonts w:ascii="Times New Roman" w:hAnsi="Times New Roman"/>
          <w:b/>
          <w:sz w:val="28"/>
          <w:szCs w:val="28"/>
        </w:rPr>
      </w:pPr>
    </w:p>
    <w:p w14:paraId="619D15C7" w14:textId="77777777" w:rsidR="008F70CE" w:rsidRDefault="008F70CE" w:rsidP="00711503">
      <w:pPr>
        <w:pStyle w:val="NoSpacing"/>
        <w:rPr>
          <w:rFonts w:ascii="Times New Roman" w:hAnsi="Times New Roman"/>
          <w:b/>
          <w:sz w:val="28"/>
          <w:szCs w:val="28"/>
        </w:rPr>
      </w:pPr>
    </w:p>
    <w:p w14:paraId="625953E0" w14:textId="77777777" w:rsidR="008F70CE" w:rsidRDefault="008F70CE" w:rsidP="00711503">
      <w:pPr>
        <w:pStyle w:val="NoSpacing"/>
        <w:rPr>
          <w:rFonts w:ascii="Times New Roman" w:hAnsi="Times New Roman"/>
          <w:b/>
          <w:sz w:val="28"/>
          <w:szCs w:val="28"/>
        </w:rPr>
      </w:pPr>
    </w:p>
    <w:p w14:paraId="17F39763" w14:textId="77777777" w:rsidR="008F70CE" w:rsidRDefault="008F70CE" w:rsidP="00711503">
      <w:pPr>
        <w:pStyle w:val="NoSpacing"/>
        <w:rPr>
          <w:rFonts w:ascii="Times New Roman" w:hAnsi="Times New Roman"/>
          <w:b/>
          <w:sz w:val="28"/>
          <w:szCs w:val="28"/>
        </w:rPr>
      </w:pPr>
    </w:p>
    <w:p w14:paraId="770370BA" w14:textId="77777777" w:rsidR="008F70CE" w:rsidRDefault="008F70CE" w:rsidP="00711503">
      <w:pPr>
        <w:pStyle w:val="NoSpacing"/>
        <w:rPr>
          <w:rFonts w:ascii="Times New Roman" w:hAnsi="Times New Roman"/>
          <w:b/>
          <w:sz w:val="28"/>
          <w:szCs w:val="28"/>
        </w:rPr>
      </w:pPr>
    </w:p>
    <w:p w14:paraId="5A087F83" w14:textId="77777777" w:rsidR="008F70CE" w:rsidRDefault="008F70CE" w:rsidP="00711503">
      <w:pPr>
        <w:pStyle w:val="NoSpacing"/>
        <w:rPr>
          <w:rFonts w:ascii="Times New Roman" w:hAnsi="Times New Roman"/>
          <w:b/>
          <w:sz w:val="28"/>
          <w:szCs w:val="28"/>
        </w:rPr>
      </w:pPr>
    </w:p>
    <w:p w14:paraId="1310ACD1" w14:textId="77777777" w:rsidR="008F70CE" w:rsidRDefault="008F70CE" w:rsidP="00711503">
      <w:pPr>
        <w:pStyle w:val="NoSpacing"/>
        <w:rPr>
          <w:rFonts w:ascii="Times New Roman" w:hAnsi="Times New Roman"/>
          <w:b/>
          <w:sz w:val="28"/>
          <w:szCs w:val="28"/>
        </w:rPr>
      </w:pPr>
    </w:p>
    <w:p w14:paraId="01C29ACE" w14:textId="77777777" w:rsidR="008F70CE" w:rsidRDefault="008F70CE" w:rsidP="00711503">
      <w:pPr>
        <w:pStyle w:val="NoSpacing"/>
        <w:rPr>
          <w:rFonts w:ascii="Times New Roman" w:hAnsi="Times New Roman"/>
          <w:b/>
          <w:sz w:val="28"/>
          <w:szCs w:val="28"/>
        </w:rPr>
      </w:pPr>
    </w:p>
    <w:p w14:paraId="21B99240" w14:textId="77777777" w:rsidR="008F70CE" w:rsidRDefault="008F70CE" w:rsidP="00711503">
      <w:pPr>
        <w:pStyle w:val="NoSpacing"/>
        <w:rPr>
          <w:rFonts w:ascii="Times New Roman" w:hAnsi="Times New Roman"/>
          <w:b/>
          <w:sz w:val="28"/>
          <w:szCs w:val="28"/>
        </w:rPr>
      </w:pPr>
    </w:p>
    <w:p w14:paraId="672C6AAE" w14:textId="77777777" w:rsidR="008F70CE" w:rsidRDefault="008F70CE" w:rsidP="00711503">
      <w:pPr>
        <w:pStyle w:val="NoSpacing"/>
        <w:rPr>
          <w:rFonts w:ascii="Times New Roman" w:hAnsi="Times New Roman"/>
          <w:b/>
          <w:sz w:val="28"/>
          <w:szCs w:val="28"/>
        </w:rPr>
      </w:pPr>
    </w:p>
    <w:p w14:paraId="5EFD4F2D" w14:textId="67B27C7D" w:rsidR="00711503" w:rsidRDefault="008F70CE" w:rsidP="00711503">
      <w:pPr>
        <w:pStyle w:val="NoSpacing"/>
        <w:rPr>
          <w:rFonts w:ascii="Times New Roman" w:hAnsi="Times New Roman"/>
          <w:b/>
          <w:sz w:val="28"/>
          <w:szCs w:val="28"/>
        </w:rPr>
      </w:pPr>
      <w:r w:rsidRPr="008F70CE">
        <w:rPr>
          <w:rFonts w:ascii="Times New Roman" w:hAnsi="Times New Roman"/>
          <w:b/>
          <w:sz w:val="28"/>
          <w:szCs w:val="28"/>
        </w:rPr>
        <w:lastRenderedPageBreak/>
        <w:t>Tree of the given Path:</w:t>
      </w:r>
    </w:p>
    <w:p w14:paraId="1AA90E2D" w14:textId="16947736" w:rsidR="008F70CE" w:rsidRDefault="008F70CE" w:rsidP="00711503">
      <w:pPr>
        <w:pStyle w:val="NoSpacing"/>
        <w:rPr>
          <w:rFonts w:ascii="Times New Roman" w:hAnsi="Times New Roman"/>
          <w:b/>
          <w:sz w:val="28"/>
          <w:szCs w:val="28"/>
        </w:rPr>
      </w:pPr>
    </w:p>
    <w:p w14:paraId="6291A56B" w14:textId="09CB88FB" w:rsidR="008F70CE" w:rsidRPr="008F70CE" w:rsidRDefault="008F70CE" w:rsidP="00711503">
      <w:pPr>
        <w:pStyle w:val="NoSpacing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126B3B" wp14:editId="60749DB6">
                <wp:simplePos x="0" y="0"/>
                <wp:positionH relativeFrom="column">
                  <wp:posOffset>2463800</wp:posOffset>
                </wp:positionH>
                <wp:positionV relativeFrom="paragraph">
                  <wp:posOffset>6350</wp:posOffset>
                </wp:positionV>
                <wp:extent cx="488950" cy="488950"/>
                <wp:effectExtent l="0" t="0" r="25400" b="2540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950" cy="4889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0BD907" w14:textId="6D52D5D5" w:rsidR="008F70CE" w:rsidRPr="008F70CE" w:rsidRDefault="008F70CE" w:rsidP="008F70CE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8F70CE">
                              <w:rPr>
                                <w:b/>
                                <w:sz w:val="36"/>
                                <w:szCs w:val="36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6126B3B" id="Oval 3" o:spid="_x0000_s1026" style="position:absolute;margin-left:194pt;margin-top:.5pt;width:38.5pt;height:3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" fillcolor="#4f81bd [3204]" strokecolor="#243f60 [1604]" strokeweight="2pt">
                <v:textbox>
                  <w:txbxContent>
                    <w:p w14:paraId="470BD907" w14:textId="6D52D5D5" w:rsidR="008F70CE" w:rsidRPr="008F70CE" w:rsidRDefault="008F70CE" w:rsidP="008F70CE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 w:rsidRPr="008F70CE">
                        <w:rPr>
                          <w:b/>
                          <w:sz w:val="36"/>
                          <w:szCs w:val="36"/>
                        </w:rPr>
                        <w:t>S</w:t>
                      </w:r>
                    </w:p>
                  </w:txbxContent>
                </v:textbox>
              </v:oval>
            </w:pict>
          </mc:Fallback>
        </mc:AlternateContent>
      </w:r>
    </w:p>
    <w:p w14:paraId="64E888AC" w14:textId="4C457056" w:rsidR="008F70CE" w:rsidRDefault="008F70CE" w:rsidP="00711503">
      <w:pPr>
        <w:pStyle w:val="NoSpacing"/>
        <w:rPr>
          <w:rFonts w:ascii="Times New Roman" w:hAnsi="Times New Roman"/>
          <w:b/>
        </w:rPr>
      </w:pPr>
    </w:p>
    <w:p w14:paraId="47D020E6" w14:textId="1ECB54D0" w:rsidR="008F70CE" w:rsidRDefault="008F70CE" w:rsidP="00711503">
      <w:pPr>
        <w:pStyle w:val="NoSpacing"/>
        <w:rPr>
          <w:rFonts w:ascii="Times New Roman" w:hAnsi="Times New Roman"/>
          <w:b/>
        </w:rPr>
      </w:pPr>
      <w:bookmarkStart w:id="0" w:name="_GoBack"/>
      <w:bookmarkEnd w:id="0"/>
      <w:r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36E2996" wp14:editId="759B92F7">
                <wp:simplePos x="0" y="0"/>
                <wp:positionH relativeFrom="margin">
                  <wp:posOffset>2908300</wp:posOffset>
                </wp:positionH>
                <wp:positionV relativeFrom="paragraph">
                  <wp:posOffset>6985</wp:posOffset>
                </wp:positionV>
                <wp:extent cx="768350" cy="546100"/>
                <wp:effectExtent l="0" t="0" r="31750" b="2540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68350" cy="546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CE7B51" id="Straight Connector 9" o:spid="_x0000_s1026" style="position:absolute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29pt,.55pt" to="289.5pt,4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" strokecolor="#4579b8 [3044]">
                <w10:wrap anchorx="margin"/>
              </v:line>
            </w:pict>
          </mc:Fallback>
        </mc:AlternateContent>
      </w:r>
      <w:r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58375D1" wp14:editId="2AE54EAA">
                <wp:simplePos x="0" y="0"/>
                <wp:positionH relativeFrom="column">
                  <wp:posOffset>1917700</wp:posOffset>
                </wp:positionH>
                <wp:positionV relativeFrom="paragraph">
                  <wp:posOffset>19685</wp:posOffset>
                </wp:positionV>
                <wp:extent cx="628650" cy="546100"/>
                <wp:effectExtent l="0" t="0" r="19050" b="254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8650" cy="546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20708F" id="Straight Connector 8" o:spid="_x0000_s1026" style="position:absolute;flip:x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1pt,1.55pt" to="200.5pt,4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" strokecolor="#4579b8 [3044]"/>
            </w:pict>
          </mc:Fallback>
        </mc:AlternateContent>
      </w:r>
    </w:p>
    <w:p w14:paraId="168AFF68" w14:textId="5F7426C7" w:rsidR="008F70CE" w:rsidRDefault="008F70CE" w:rsidP="00711503">
      <w:pPr>
        <w:pStyle w:val="NoSpacing"/>
        <w:rPr>
          <w:rFonts w:ascii="Times New Roman" w:hAnsi="Times New Roman"/>
          <w:b/>
        </w:rPr>
      </w:pPr>
    </w:p>
    <w:p w14:paraId="6D75092D" w14:textId="6AA28B21" w:rsidR="008F70CE" w:rsidRDefault="00556551" w:rsidP="00711503">
      <w:pPr>
        <w:pStyle w:val="NoSpacing"/>
        <w:rPr>
          <w:rFonts w:ascii="Times New Roman" w:hAnsi="Times New Roman"/>
          <w:b/>
        </w:rPr>
      </w:pPr>
      <w:r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4CF60D6" wp14:editId="07E04C34">
                <wp:simplePos x="0" y="0"/>
                <wp:positionH relativeFrom="column">
                  <wp:posOffset>5842000</wp:posOffset>
                </wp:positionH>
                <wp:positionV relativeFrom="paragraph">
                  <wp:posOffset>170815</wp:posOffset>
                </wp:positionV>
                <wp:extent cx="488950" cy="488950"/>
                <wp:effectExtent l="0" t="0" r="25400" b="25400"/>
                <wp:wrapNone/>
                <wp:docPr id="30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950" cy="4889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547747" w14:textId="4C9E88F8" w:rsidR="00556551" w:rsidRPr="008F70CE" w:rsidRDefault="00556551" w:rsidP="008F70CE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4CF60D6" id="Oval 30" o:spid="_x0000_s1027" style="position:absolute;margin-left:460pt;margin-top:13.45pt;width:38.5pt;height:38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" fillcolor="#4f81bd [3204]" strokecolor="#243f60 [1604]" strokeweight="2pt">
                <v:textbox>
                  <w:txbxContent>
                    <w:p w14:paraId="59547747" w14:textId="4C9E88F8" w:rsidR="00556551" w:rsidRPr="008F70CE" w:rsidRDefault="00556551" w:rsidP="008F70CE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S</w:t>
                      </w:r>
                    </w:p>
                  </w:txbxContent>
                </v:textbox>
              </v:oval>
            </w:pict>
          </mc:Fallback>
        </mc:AlternateContent>
      </w:r>
    </w:p>
    <w:p w14:paraId="3DEDFFBB" w14:textId="78C06499" w:rsidR="008F70CE" w:rsidRDefault="00556551" w:rsidP="00711503">
      <w:pPr>
        <w:pStyle w:val="NoSpacing"/>
        <w:rPr>
          <w:rFonts w:ascii="Times New Roman" w:hAnsi="Times New Roman"/>
          <w:b/>
        </w:rPr>
      </w:pPr>
      <w:r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B6D6284" wp14:editId="3D1EA9B0">
                <wp:simplePos x="0" y="0"/>
                <wp:positionH relativeFrom="margin">
                  <wp:posOffset>3975100</wp:posOffset>
                </wp:positionH>
                <wp:positionV relativeFrom="paragraph">
                  <wp:posOffset>153670</wp:posOffset>
                </wp:positionV>
                <wp:extent cx="2222500" cy="19050"/>
                <wp:effectExtent l="0" t="0" r="25400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225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ECEF2C" id="Straight Connector 31" o:spid="_x0000_s1026" style="position:absolute;flip:x;z-index:251713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13pt,12.1pt" to="488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" strokecolor="#4579b8 [3044]">
                <w10:wrap anchorx="margin"/>
              </v:line>
            </w:pict>
          </mc:Fallback>
        </mc:AlternateContent>
      </w:r>
      <w:r w:rsidR="008F70CE"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8A314CF" wp14:editId="77FD7D00">
                <wp:simplePos x="0" y="0"/>
                <wp:positionH relativeFrom="column">
                  <wp:posOffset>3536950</wp:posOffset>
                </wp:positionH>
                <wp:positionV relativeFrom="paragraph">
                  <wp:posOffset>10160</wp:posOffset>
                </wp:positionV>
                <wp:extent cx="488950" cy="488950"/>
                <wp:effectExtent l="0" t="0" r="25400" b="2540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950" cy="4889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9175CD" w14:textId="562B581E" w:rsidR="008F70CE" w:rsidRPr="008F70CE" w:rsidRDefault="008F70CE" w:rsidP="008F70CE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8A314CF" id="Oval 14" o:spid="_x0000_s1028" style="position:absolute;margin-left:278.5pt;margin-top:.8pt;width:38.5pt;height:38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" fillcolor="#4f81bd [3204]" strokecolor="#243f60 [1604]" strokeweight="2pt">
                <v:textbox>
                  <w:txbxContent>
                    <w:p w14:paraId="0D9175CD" w14:textId="562B581E" w:rsidR="008F70CE" w:rsidRPr="008F70CE" w:rsidRDefault="008F70CE" w:rsidP="008F70CE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B</w:t>
                      </w:r>
                    </w:p>
                  </w:txbxContent>
                </v:textbox>
              </v:oval>
            </w:pict>
          </mc:Fallback>
        </mc:AlternateContent>
      </w:r>
      <w:r w:rsidR="008F70CE"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8FD0579" wp14:editId="3A36C5BE">
                <wp:simplePos x="0" y="0"/>
                <wp:positionH relativeFrom="column">
                  <wp:posOffset>1568450</wp:posOffset>
                </wp:positionH>
                <wp:positionV relativeFrom="paragraph">
                  <wp:posOffset>10160</wp:posOffset>
                </wp:positionV>
                <wp:extent cx="488950" cy="488950"/>
                <wp:effectExtent l="0" t="0" r="25400" b="2540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950" cy="4889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835941" w14:textId="714367E5" w:rsidR="008F70CE" w:rsidRPr="008F70CE" w:rsidRDefault="008F70CE" w:rsidP="008F70CE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FD0579" id="Oval 11" o:spid="_x0000_s1029" style="position:absolute;margin-left:123.5pt;margin-top:.8pt;width:38.5pt;height:38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" fillcolor="#4f81bd [3204]" strokecolor="#243f60 [1604]" strokeweight="2pt">
                <v:textbox>
                  <w:txbxContent>
                    <w:p w14:paraId="3D835941" w14:textId="714367E5" w:rsidR="008F70CE" w:rsidRPr="008F70CE" w:rsidRDefault="008F70CE" w:rsidP="008F70CE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A</w:t>
                      </w:r>
                    </w:p>
                  </w:txbxContent>
                </v:textbox>
              </v:oval>
            </w:pict>
          </mc:Fallback>
        </mc:AlternateContent>
      </w:r>
    </w:p>
    <w:p w14:paraId="6E78707D" w14:textId="50E54C7E" w:rsidR="008F70CE" w:rsidRDefault="00556551" w:rsidP="00711503">
      <w:pPr>
        <w:pStyle w:val="NoSpacing"/>
        <w:rPr>
          <w:rFonts w:ascii="Times New Roman" w:hAnsi="Times New Roman"/>
          <w:b/>
        </w:rPr>
      </w:pPr>
      <w:r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FA1F95B" wp14:editId="2ABD68CA">
                <wp:simplePos x="0" y="0"/>
                <wp:positionH relativeFrom="margin">
                  <wp:posOffset>4013200</wp:posOffset>
                </wp:positionH>
                <wp:positionV relativeFrom="paragraph">
                  <wp:posOffset>100965</wp:posOffset>
                </wp:positionV>
                <wp:extent cx="1524000" cy="355600"/>
                <wp:effectExtent l="0" t="0" r="19050" b="2540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24000" cy="355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A4EA19" id="Straight Connector 29" o:spid="_x0000_s1026" style="position:absolute;flip:x y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16pt,7.95pt" to="436pt,3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" strokecolor="#4579b8 [3044]">
                <w10:wrap anchorx="margin"/>
              </v:line>
            </w:pict>
          </mc:Fallback>
        </mc:AlternateContent>
      </w:r>
      <w:r w:rsidR="00085687"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58BDDCA" wp14:editId="1643D7B2">
                <wp:simplePos x="0" y="0"/>
                <wp:positionH relativeFrom="margin">
                  <wp:posOffset>3892550</wp:posOffset>
                </wp:positionH>
                <wp:positionV relativeFrom="paragraph">
                  <wp:posOffset>132715</wp:posOffset>
                </wp:positionV>
                <wp:extent cx="381000" cy="336550"/>
                <wp:effectExtent l="0" t="0" r="19050" b="2540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81000" cy="336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4D1085" id="Straight Connector 21" o:spid="_x0000_s1026" style="position:absolute;flip:x y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06.5pt,10.45pt" to="336.5pt,3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" strokecolor="#4579b8 [3044]">
                <w10:wrap anchorx="margin"/>
              </v:line>
            </w:pict>
          </mc:Fallback>
        </mc:AlternateContent>
      </w:r>
    </w:p>
    <w:p w14:paraId="1D805729" w14:textId="11A8CD55" w:rsidR="008F70CE" w:rsidRDefault="008F70CE" w:rsidP="00711503">
      <w:pPr>
        <w:pStyle w:val="NoSpacing"/>
        <w:rPr>
          <w:rFonts w:ascii="Times New Roman" w:hAnsi="Times New Roman"/>
          <w:b/>
        </w:rPr>
      </w:pPr>
      <w:r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808CA68" wp14:editId="02B7158E">
                <wp:simplePos x="0" y="0"/>
                <wp:positionH relativeFrom="margin">
                  <wp:posOffset>1968500</wp:posOffset>
                </wp:positionH>
                <wp:positionV relativeFrom="paragraph">
                  <wp:posOffset>105410</wp:posOffset>
                </wp:positionV>
                <wp:extent cx="698500" cy="584200"/>
                <wp:effectExtent l="0" t="0" r="25400" b="2540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98500" cy="584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E9D35A" id="Straight Connector 17" o:spid="_x0000_s1026" style="position:absolute;flip:x y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55pt,8.3pt" to="210pt,5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" strokecolor="#4579b8 [3044]">
                <w10:wrap anchorx="margin"/>
              </v:line>
            </w:pict>
          </mc:Fallback>
        </mc:AlternateContent>
      </w:r>
    </w:p>
    <w:p w14:paraId="5F9C7B29" w14:textId="3EBA1953" w:rsidR="008F70CE" w:rsidRDefault="00556551" w:rsidP="00711503">
      <w:pPr>
        <w:pStyle w:val="NoSpacing"/>
        <w:rPr>
          <w:rFonts w:ascii="Times New Roman" w:hAnsi="Times New Roman"/>
          <w:b/>
        </w:rPr>
      </w:pPr>
      <w:r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9D95B58" wp14:editId="7FD9674C">
                <wp:simplePos x="0" y="0"/>
                <wp:positionH relativeFrom="column">
                  <wp:posOffset>5308600</wp:posOffset>
                </wp:positionH>
                <wp:positionV relativeFrom="paragraph">
                  <wp:posOffset>48895</wp:posOffset>
                </wp:positionV>
                <wp:extent cx="488950" cy="488950"/>
                <wp:effectExtent l="0" t="0" r="25400" b="2540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950" cy="4889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94AC41" w14:textId="1A93F97C" w:rsidR="00556551" w:rsidRPr="008F70CE" w:rsidRDefault="00556551" w:rsidP="008F70CE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9D95B58" id="Oval 28" o:spid="_x0000_s1030" style="position:absolute;margin-left:418pt;margin-top:3.85pt;width:38.5pt;height:38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" fillcolor="#4f81bd [3204]" strokecolor="#243f60 [1604]" strokeweight="2pt">
                <v:textbox>
                  <w:txbxContent>
                    <w:p w14:paraId="7F94AC41" w14:textId="1A93F97C" w:rsidR="00556551" w:rsidRPr="008F70CE" w:rsidRDefault="00556551" w:rsidP="008F70CE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A</w:t>
                      </w:r>
                    </w:p>
                  </w:txbxContent>
                </v:textbox>
              </v:oval>
            </w:pict>
          </mc:Fallback>
        </mc:AlternateContent>
      </w:r>
      <w:r w:rsidR="00085687"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F68E051" wp14:editId="374F12D1">
                <wp:simplePos x="0" y="0"/>
                <wp:positionH relativeFrom="column">
                  <wp:posOffset>4146550</wp:posOffset>
                </wp:positionH>
                <wp:positionV relativeFrom="paragraph">
                  <wp:posOffset>112395</wp:posOffset>
                </wp:positionV>
                <wp:extent cx="488950" cy="488950"/>
                <wp:effectExtent l="0" t="0" r="25400" b="2540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950" cy="4889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33AB30" w14:textId="405C3B64" w:rsidR="00085687" w:rsidRPr="008F70CE" w:rsidRDefault="00085687" w:rsidP="008F70CE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68E051" id="Oval 20" o:spid="_x0000_s1031" style="position:absolute;margin-left:326.5pt;margin-top:8.85pt;width:38.5pt;height:38.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" fillcolor="#4f81bd [3204]" strokecolor="#243f60 [1604]" strokeweight="2pt">
                <v:textbox>
                  <w:txbxContent>
                    <w:p w14:paraId="6933AB30" w14:textId="405C3B64" w:rsidR="00085687" w:rsidRPr="008F70CE" w:rsidRDefault="00085687" w:rsidP="008F70CE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C</w:t>
                      </w:r>
                    </w:p>
                  </w:txbxContent>
                </v:textbox>
              </v:oval>
            </w:pict>
          </mc:Fallback>
        </mc:AlternateContent>
      </w:r>
      <w:r w:rsidR="008F70CE"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F2FA2A5" wp14:editId="44DE14BD">
                <wp:simplePos x="0" y="0"/>
                <wp:positionH relativeFrom="margin">
                  <wp:posOffset>1835150</wp:posOffset>
                </wp:positionH>
                <wp:positionV relativeFrom="paragraph">
                  <wp:posOffset>8255</wp:posOffset>
                </wp:positionV>
                <wp:extent cx="177800" cy="463550"/>
                <wp:effectExtent l="0" t="0" r="31750" b="317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7800" cy="463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9AD8FC" id="Straight Connector 15" o:spid="_x0000_s1026" style="position:absolute;flip:x y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44.5pt,.65pt" to="158.5pt,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" strokecolor="#4579b8 [3044]">
                <w10:wrap anchorx="margin"/>
              </v:line>
            </w:pict>
          </mc:Fallback>
        </mc:AlternateContent>
      </w:r>
      <w:r w:rsidR="008F70CE"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099E10F" wp14:editId="0F726A4F">
                <wp:simplePos x="0" y="0"/>
                <wp:positionH relativeFrom="column">
                  <wp:posOffset>1282700</wp:posOffset>
                </wp:positionH>
                <wp:positionV relativeFrom="paragraph">
                  <wp:posOffset>33655</wp:posOffset>
                </wp:positionV>
                <wp:extent cx="419100" cy="508000"/>
                <wp:effectExtent l="0" t="0" r="19050" b="2540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9100" cy="508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5564AF" id="Straight Connector 10" o:spid="_x0000_s1026" style="position:absolute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pt,2.65pt" to="134pt,4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" strokecolor="#4579b8 [3044]"/>
            </w:pict>
          </mc:Fallback>
        </mc:AlternateContent>
      </w:r>
    </w:p>
    <w:p w14:paraId="112DC7BD" w14:textId="23A12A3F" w:rsidR="008F70CE" w:rsidRDefault="008F70CE" w:rsidP="00711503">
      <w:pPr>
        <w:pStyle w:val="NoSpacing"/>
        <w:rPr>
          <w:rFonts w:ascii="Times New Roman" w:hAnsi="Times New Roman"/>
          <w:b/>
        </w:rPr>
      </w:pPr>
    </w:p>
    <w:p w14:paraId="24544A18" w14:textId="4EBCD0C1" w:rsidR="008F70CE" w:rsidRDefault="00AC379F" w:rsidP="00711503">
      <w:pPr>
        <w:pStyle w:val="NoSpacing"/>
        <w:rPr>
          <w:rFonts w:ascii="Times New Roman" w:hAnsi="Times New Roman"/>
          <w:b/>
        </w:rPr>
      </w:pPr>
      <w:r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9C0F798" wp14:editId="1750E1F3">
                <wp:simplePos x="0" y="0"/>
                <wp:positionH relativeFrom="column">
                  <wp:posOffset>4083050</wp:posOffset>
                </wp:positionH>
                <wp:positionV relativeFrom="paragraph">
                  <wp:posOffset>137795</wp:posOffset>
                </wp:positionV>
                <wp:extent cx="190500" cy="603250"/>
                <wp:effectExtent l="0" t="0" r="19050" b="2540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0" cy="6032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9DA65E" id="Straight Connector 24" o:spid="_x0000_s1026" style="position:absolute;flip:x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1.5pt,10.85pt" to="336.5pt,5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" strokecolor="#4579b8 [3044]"/>
            </w:pict>
          </mc:Fallback>
        </mc:AlternateContent>
      </w:r>
    </w:p>
    <w:p w14:paraId="50AB498B" w14:textId="33607A13" w:rsidR="008F70CE" w:rsidRDefault="00312012" w:rsidP="00711503">
      <w:pPr>
        <w:pStyle w:val="NoSpacing"/>
        <w:rPr>
          <w:rFonts w:ascii="Times New Roman" w:hAnsi="Times New Roman"/>
          <w:b/>
        </w:rPr>
      </w:pPr>
      <w:r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04A50D5" wp14:editId="5E017257">
                <wp:simplePos x="0" y="0"/>
                <wp:positionH relativeFrom="margin">
                  <wp:posOffset>4622800</wp:posOffset>
                </wp:positionH>
                <wp:positionV relativeFrom="paragraph">
                  <wp:posOffset>8890</wp:posOffset>
                </wp:positionV>
                <wp:extent cx="1092200" cy="723900"/>
                <wp:effectExtent l="0" t="0" r="31750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92200" cy="7239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A66D28" id="Straight Connector 27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64pt,.7pt" to="450pt,5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" strokecolor="#4579b8 [3044]">
                <w10:wrap anchorx="margin"/>
              </v:line>
            </w:pict>
          </mc:Fallback>
        </mc:AlternateContent>
      </w:r>
      <w:r w:rsidR="00AC379F"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89A1E5D" wp14:editId="68F45232">
                <wp:simplePos x="0" y="0"/>
                <wp:positionH relativeFrom="column">
                  <wp:posOffset>4546600</wp:posOffset>
                </wp:positionH>
                <wp:positionV relativeFrom="paragraph">
                  <wp:posOffset>8890</wp:posOffset>
                </wp:positionV>
                <wp:extent cx="419100" cy="565150"/>
                <wp:effectExtent l="0" t="0" r="19050" b="2540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100" cy="5651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EA529E" id="Straight Connector 25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8pt,.7pt" to="391pt,4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" strokecolor="#4579b8 [3044]"/>
            </w:pict>
          </mc:Fallback>
        </mc:AlternateContent>
      </w:r>
      <w:r w:rsidR="008F70CE"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1EA5581" wp14:editId="65EC843C">
                <wp:simplePos x="0" y="0"/>
                <wp:positionH relativeFrom="column">
                  <wp:posOffset>2470150</wp:posOffset>
                </wp:positionH>
                <wp:positionV relativeFrom="paragraph">
                  <wp:posOffset>11430</wp:posOffset>
                </wp:positionV>
                <wp:extent cx="488950" cy="488950"/>
                <wp:effectExtent l="0" t="0" r="25400" b="2540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950" cy="4889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3573D6" w14:textId="19722FFA" w:rsidR="008F70CE" w:rsidRPr="008F70CE" w:rsidRDefault="008F70CE" w:rsidP="008F70CE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1EA5581" id="Oval 16" o:spid="_x0000_s1032" style="position:absolute;margin-left:194.5pt;margin-top:.9pt;width:38.5pt;height:38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" fillcolor="#4f81bd [3204]" strokecolor="#243f60 [1604]" strokeweight="2pt">
                <v:textbox>
                  <w:txbxContent>
                    <w:p w14:paraId="7C3573D6" w14:textId="19722FFA" w:rsidR="008F70CE" w:rsidRPr="008F70CE" w:rsidRDefault="008F70CE" w:rsidP="008F70CE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S</w:t>
                      </w:r>
                    </w:p>
                  </w:txbxContent>
                </v:textbox>
              </v:oval>
            </w:pict>
          </mc:Fallback>
        </mc:AlternateContent>
      </w:r>
      <w:r w:rsidR="008F70CE"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60CA844" wp14:editId="5F0F7391">
                <wp:simplePos x="0" y="0"/>
                <wp:positionH relativeFrom="column">
                  <wp:posOffset>1790700</wp:posOffset>
                </wp:positionH>
                <wp:positionV relativeFrom="paragraph">
                  <wp:posOffset>11430</wp:posOffset>
                </wp:positionV>
                <wp:extent cx="488950" cy="488950"/>
                <wp:effectExtent l="0" t="0" r="25400" b="2540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950" cy="4889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795F83" w14:textId="751775ED" w:rsidR="008F70CE" w:rsidRPr="008F70CE" w:rsidRDefault="008F70CE" w:rsidP="008F70CE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60CA844" id="Oval 12" o:spid="_x0000_s1033" style="position:absolute;margin-left:141pt;margin-top:.9pt;width:38.5pt;height:38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" fillcolor="#4f81bd [3204]" strokecolor="#243f60 [1604]" strokeweight="2pt">
                <v:textbox>
                  <w:txbxContent>
                    <w:p w14:paraId="70795F83" w14:textId="751775ED" w:rsidR="008F70CE" w:rsidRPr="008F70CE" w:rsidRDefault="008F70CE" w:rsidP="008F70CE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B</w:t>
                      </w:r>
                    </w:p>
                  </w:txbxContent>
                </v:textbox>
              </v:oval>
            </w:pict>
          </mc:Fallback>
        </mc:AlternateContent>
      </w:r>
      <w:r w:rsidR="008F70CE"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11F948C" wp14:editId="5BD4AA44">
                <wp:simplePos x="0" y="0"/>
                <wp:positionH relativeFrom="column">
                  <wp:posOffset>908050</wp:posOffset>
                </wp:positionH>
                <wp:positionV relativeFrom="paragraph">
                  <wp:posOffset>11430</wp:posOffset>
                </wp:positionV>
                <wp:extent cx="488950" cy="488950"/>
                <wp:effectExtent l="0" t="0" r="25400" b="2540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950" cy="4889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F104ED" w14:textId="642C196C" w:rsidR="008F70CE" w:rsidRPr="008F70CE" w:rsidRDefault="008F70CE" w:rsidP="008F70CE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11F948C" id="Oval 13" o:spid="_x0000_s1034" style="position:absolute;margin-left:71.5pt;margin-top:.9pt;width:38.5pt;height:38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" fillcolor="#4f81bd [3204]" strokecolor="#243f60 [1604]" strokeweight="2pt">
                <v:textbox>
                  <w:txbxContent>
                    <w:p w14:paraId="56F104ED" w14:textId="642C196C" w:rsidR="008F70CE" w:rsidRPr="008F70CE" w:rsidRDefault="008F70CE" w:rsidP="008F70CE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D</w:t>
                      </w:r>
                    </w:p>
                  </w:txbxContent>
                </v:textbox>
              </v:oval>
            </w:pict>
          </mc:Fallback>
        </mc:AlternateContent>
      </w:r>
    </w:p>
    <w:p w14:paraId="563136A2" w14:textId="6F87130D" w:rsidR="008F70CE" w:rsidRDefault="008F70CE" w:rsidP="00711503">
      <w:pPr>
        <w:pStyle w:val="NoSpacing"/>
        <w:rPr>
          <w:rFonts w:ascii="Times New Roman" w:hAnsi="Times New Roman"/>
          <w:b/>
        </w:rPr>
      </w:pPr>
    </w:p>
    <w:p w14:paraId="3909B639" w14:textId="498E7703" w:rsidR="008F70CE" w:rsidRDefault="008F70CE" w:rsidP="00711503">
      <w:pPr>
        <w:pStyle w:val="NoSpacing"/>
        <w:rPr>
          <w:rFonts w:ascii="Times New Roman" w:hAnsi="Times New Roman"/>
          <w:b/>
        </w:rPr>
      </w:pPr>
    </w:p>
    <w:p w14:paraId="44A08C96" w14:textId="2882BD12" w:rsidR="008F70CE" w:rsidRDefault="00312012" w:rsidP="00711503">
      <w:pPr>
        <w:pStyle w:val="NoSpacing"/>
        <w:rPr>
          <w:rFonts w:ascii="Times New Roman" w:hAnsi="Times New Roman"/>
          <w:b/>
        </w:rPr>
      </w:pPr>
      <w:r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A9C1AB4" wp14:editId="5EEB7919">
                <wp:simplePos x="0" y="0"/>
                <wp:positionH relativeFrom="column">
                  <wp:posOffset>5543550</wp:posOffset>
                </wp:positionH>
                <wp:positionV relativeFrom="paragraph">
                  <wp:posOffset>31115</wp:posOffset>
                </wp:positionV>
                <wp:extent cx="488950" cy="488950"/>
                <wp:effectExtent l="0" t="0" r="25400" b="2540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950" cy="4889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494056" w14:textId="0F2EEF31" w:rsidR="00312012" w:rsidRPr="008F70CE" w:rsidRDefault="00312012" w:rsidP="008F70CE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A9C1AB4" id="Oval 26" o:spid="_x0000_s1035" style="position:absolute;margin-left:436.5pt;margin-top:2.45pt;width:38.5pt;height:38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" fillcolor="#4f81bd [3204]" strokecolor="#243f60 [1604]" strokeweight="2pt">
                <v:textbox>
                  <w:txbxContent>
                    <w:p w14:paraId="2D494056" w14:textId="0F2EEF31" w:rsidR="00312012" w:rsidRPr="008F70CE" w:rsidRDefault="00312012" w:rsidP="008F70CE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D</w:t>
                      </w:r>
                    </w:p>
                  </w:txbxContent>
                </v:textbox>
              </v:oval>
            </w:pict>
          </mc:Fallback>
        </mc:AlternateContent>
      </w:r>
      <w:r w:rsidR="00AC379F"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6C0B779" wp14:editId="695305A2">
                <wp:simplePos x="0" y="0"/>
                <wp:positionH relativeFrom="column">
                  <wp:posOffset>4711700</wp:posOffset>
                </wp:positionH>
                <wp:positionV relativeFrom="paragraph">
                  <wp:posOffset>5715</wp:posOffset>
                </wp:positionV>
                <wp:extent cx="488950" cy="488950"/>
                <wp:effectExtent l="0" t="0" r="25400" b="25400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950" cy="4889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88C800" w14:textId="3837606E" w:rsidR="00AC379F" w:rsidRPr="008F70CE" w:rsidRDefault="00AC379F" w:rsidP="008F70CE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6C0B779" id="Oval 22" o:spid="_x0000_s1036" style="position:absolute;margin-left:371pt;margin-top:.45pt;width:38.5pt;height:38.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" fillcolor="#4f81bd [3204]" strokecolor="#243f60 [1604]" strokeweight="2pt">
                <v:textbox>
                  <w:txbxContent>
                    <w:p w14:paraId="1188C800" w14:textId="3837606E" w:rsidR="00AC379F" w:rsidRPr="008F70CE" w:rsidRDefault="00AC379F" w:rsidP="008F70CE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G</w:t>
                      </w:r>
                    </w:p>
                  </w:txbxContent>
                </v:textbox>
              </v:oval>
            </w:pict>
          </mc:Fallback>
        </mc:AlternateContent>
      </w:r>
      <w:r w:rsidR="00AC379F"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123BCC2" wp14:editId="5C32CB11">
                <wp:simplePos x="0" y="0"/>
                <wp:positionH relativeFrom="column">
                  <wp:posOffset>3803650</wp:posOffset>
                </wp:positionH>
                <wp:positionV relativeFrom="paragraph">
                  <wp:posOffset>5715</wp:posOffset>
                </wp:positionV>
                <wp:extent cx="488950" cy="488950"/>
                <wp:effectExtent l="0" t="0" r="25400" b="2540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950" cy="4889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8A845E" w14:textId="7A815A66" w:rsidR="00AC379F" w:rsidRPr="008F70CE" w:rsidRDefault="00AC379F" w:rsidP="008F70CE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123BCC2" id="Oval 23" o:spid="_x0000_s1037" style="position:absolute;margin-left:299.5pt;margin-top:.45pt;width:38.5pt;height:38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" fillcolor="#4f81bd [3204]" strokecolor="#243f60 [1604]" strokeweight="2pt">
                <v:textbox>
                  <w:txbxContent>
                    <w:p w14:paraId="008A845E" w14:textId="7A815A66" w:rsidR="00AC379F" w:rsidRPr="008F70CE" w:rsidRDefault="00AC379F" w:rsidP="008F70CE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E</w:t>
                      </w:r>
                    </w:p>
                  </w:txbxContent>
                </v:textbox>
              </v:oval>
            </w:pict>
          </mc:Fallback>
        </mc:AlternateContent>
      </w:r>
      <w:r w:rsidR="000859E5"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FB841BB" wp14:editId="4D4FB8A3">
                <wp:simplePos x="0" y="0"/>
                <wp:positionH relativeFrom="column">
                  <wp:posOffset>876300</wp:posOffset>
                </wp:positionH>
                <wp:positionV relativeFrom="paragraph">
                  <wp:posOffset>3175</wp:posOffset>
                </wp:positionV>
                <wp:extent cx="190500" cy="603250"/>
                <wp:effectExtent l="0" t="0" r="19050" b="2540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0" cy="6032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3888A4" id="Straight Connector 19" o:spid="_x0000_s1026" style="position:absolute;flip:x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9pt,.25pt" to="84pt,4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" strokecolor="#4579b8 [3044]"/>
            </w:pict>
          </mc:Fallback>
        </mc:AlternateContent>
      </w:r>
    </w:p>
    <w:p w14:paraId="5E3E3533" w14:textId="17258EBA" w:rsidR="008F70CE" w:rsidRDefault="008F70CE" w:rsidP="00711503">
      <w:pPr>
        <w:pStyle w:val="NoSpacing"/>
        <w:rPr>
          <w:rFonts w:ascii="Times New Roman" w:hAnsi="Times New Roman"/>
          <w:b/>
        </w:rPr>
      </w:pPr>
    </w:p>
    <w:p w14:paraId="138BD626" w14:textId="43178F66" w:rsidR="008F70CE" w:rsidRDefault="008F70CE" w:rsidP="00711503">
      <w:pPr>
        <w:pStyle w:val="NoSpacing"/>
        <w:rPr>
          <w:rFonts w:ascii="Times New Roman" w:hAnsi="Times New Roman"/>
          <w:b/>
        </w:rPr>
      </w:pPr>
    </w:p>
    <w:p w14:paraId="76A32381" w14:textId="72F974EB" w:rsidR="008F70CE" w:rsidRDefault="000859E5" w:rsidP="00711503">
      <w:pPr>
        <w:pStyle w:val="NoSpacing"/>
        <w:rPr>
          <w:rFonts w:ascii="Times New Roman" w:hAnsi="Times New Roman"/>
          <w:b/>
        </w:rPr>
      </w:pPr>
      <w:r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0A68D60" wp14:editId="1C62D56A">
                <wp:simplePos x="0" y="0"/>
                <wp:positionH relativeFrom="column">
                  <wp:posOffset>539750</wp:posOffset>
                </wp:positionH>
                <wp:positionV relativeFrom="paragraph">
                  <wp:posOffset>107950</wp:posOffset>
                </wp:positionV>
                <wp:extent cx="488950" cy="488950"/>
                <wp:effectExtent l="0" t="0" r="25400" b="2540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950" cy="4889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06B949" w14:textId="27F33398" w:rsidR="000859E5" w:rsidRPr="008F70CE" w:rsidRDefault="000859E5" w:rsidP="008F70CE">
                            <w:pPr>
                              <w:jc w:val="center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  <w:szCs w:val="36"/>
                              </w:rP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0A68D60" id="Oval 18" o:spid="_x0000_s1038" style="position:absolute;margin-left:42.5pt;margin-top:8.5pt;width:38.5pt;height:38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" fillcolor="#4f81bd [3204]" strokecolor="#243f60 [1604]" strokeweight="2pt">
                <v:textbox>
                  <w:txbxContent>
                    <w:p w14:paraId="7306B949" w14:textId="27F33398" w:rsidR="000859E5" w:rsidRPr="008F70CE" w:rsidRDefault="000859E5" w:rsidP="008F70CE">
                      <w:pPr>
                        <w:jc w:val="center"/>
                        <w:rPr>
                          <w:b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sz w:val="36"/>
                          <w:szCs w:val="36"/>
                        </w:rPr>
                        <w:t>F</w:t>
                      </w:r>
                    </w:p>
                  </w:txbxContent>
                </v:textbox>
              </v:oval>
            </w:pict>
          </mc:Fallback>
        </mc:AlternateContent>
      </w:r>
    </w:p>
    <w:p w14:paraId="46638D5D" w14:textId="6B66C4C2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7432FFA0" w14:textId="3C7DCF7C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63858AF8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15313106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1B32805C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7B730057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05E10F48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2613F26F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6648456B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7D9C0371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653D03A1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70C121CF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3C3AF8BD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3D652BEC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6D52DE97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1F32293D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6264CFAA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507FAA0A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4CAB1015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5994D649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3DED947F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5E66AE24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24338B66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6877863E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4C65EF96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7DA51904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41BDB241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256C2E93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42437167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30625882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47EA2FC5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7E376969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2ED3E0F9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116A85CE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3E9BDF0B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7CC86D1A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300E82EB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37C1509B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0E3E1EFB" w14:textId="77777777" w:rsidR="00740808" w:rsidRDefault="00740808" w:rsidP="00711503">
      <w:pPr>
        <w:pStyle w:val="NoSpacing"/>
        <w:rPr>
          <w:rFonts w:ascii="Times New Roman" w:hAnsi="Times New Roman"/>
          <w:b/>
        </w:rPr>
      </w:pPr>
    </w:p>
    <w:p w14:paraId="00374067" w14:textId="77777777" w:rsidR="00740808" w:rsidRPr="00711503" w:rsidRDefault="00740808" w:rsidP="00711503">
      <w:pPr>
        <w:pStyle w:val="NoSpacing"/>
        <w:rPr>
          <w:rFonts w:ascii="Times New Roman" w:hAnsi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4580"/>
        <w:gridCol w:w="2970"/>
        <w:gridCol w:w="651"/>
      </w:tblGrid>
      <w:tr w:rsidR="00D82B38" w14:paraId="5011D42A" w14:textId="77777777" w:rsidTr="007E44E5">
        <w:tc>
          <w:tcPr>
            <w:tcW w:w="815" w:type="dxa"/>
          </w:tcPr>
          <w:p w14:paraId="58F56488" w14:textId="26247141" w:rsidR="00D82B38" w:rsidRDefault="00D82B38" w:rsidP="00711503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lastRenderedPageBreak/>
              <w:t>PACE</w:t>
            </w:r>
          </w:p>
        </w:tc>
        <w:tc>
          <w:tcPr>
            <w:tcW w:w="4580" w:type="dxa"/>
          </w:tcPr>
          <w:p w14:paraId="591EA87F" w14:textId="017EDFC6" w:rsidR="00D82B38" w:rsidRDefault="00D82B38" w:rsidP="00711503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Priority Queue</w:t>
            </w:r>
          </w:p>
        </w:tc>
        <w:tc>
          <w:tcPr>
            <w:tcW w:w="2970" w:type="dxa"/>
          </w:tcPr>
          <w:p w14:paraId="0832E9FB" w14:textId="0A165289" w:rsidR="00D82B38" w:rsidRDefault="00D82B38" w:rsidP="00711503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losed</w:t>
            </w:r>
          </w:p>
        </w:tc>
        <w:tc>
          <w:tcPr>
            <w:tcW w:w="651" w:type="dxa"/>
          </w:tcPr>
          <w:p w14:paraId="2446ED7F" w14:textId="4C51E16D" w:rsidR="00D82B38" w:rsidRDefault="00D82B38" w:rsidP="00711503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Cost</w:t>
            </w:r>
          </w:p>
        </w:tc>
      </w:tr>
      <w:tr w:rsidR="00D82B38" w14:paraId="435744A8" w14:textId="77777777" w:rsidTr="007E44E5">
        <w:tc>
          <w:tcPr>
            <w:tcW w:w="815" w:type="dxa"/>
          </w:tcPr>
          <w:p w14:paraId="57051D7B" w14:textId="0A995986" w:rsidR="00D82B38" w:rsidRDefault="00D82B38" w:rsidP="00711503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-</w:t>
            </w:r>
          </w:p>
        </w:tc>
        <w:tc>
          <w:tcPr>
            <w:tcW w:w="4580" w:type="dxa"/>
          </w:tcPr>
          <w:p w14:paraId="7A48E9CC" w14:textId="365D075A" w:rsidR="00D82B38" w:rsidRPr="00D82B38" w:rsidRDefault="00D82B38" w:rsidP="00D82B38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(S, 0)</w:t>
            </w:r>
          </w:p>
        </w:tc>
        <w:tc>
          <w:tcPr>
            <w:tcW w:w="2970" w:type="dxa"/>
          </w:tcPr>
          <w:p w14:paraId="5A3E2973" w14:textId="7A9CD748" w:rsidR="00D82B38" w:rsidRDefault="00D82B38" w:rsidP="00D82B38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-</w:t>
            </w:r>
            <w:r w:rsidR="004E121F">
              <w:rPr>
                <w:rFonts w:ascii="Times New Roman" w:hAnsi="Times New Roman"/>
                <w:b/>
                <w:bCs/>
              </w:rPr>
              <w:t>-</w:t>
            </w:r>
          </w:p>
        </w:tc>
        <w:tc>
          <w:tcPr>
            <w:tcW w:w="651" w:type="dxa"/>
          </w:tcPr>
          <w:p w14:paraId="1DC901D0" w14:textId="7308124D" w:rsidR="00D82B38" w:rsidRDefault="00D82B38" w:rsidP="00D82B38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0</w:t>
            </w:r>
          </w:p>
        </w:tc>
      </w:tr>
      <w:tr w:rsidR="00D82B38" w14:paraId="23F1F081" w14:textId="77777777" w:rsidTr="007E44E5">
        <w:tc>
          <w:tcPr>
            <w:tcW w:w="815" w:type="dxa"/>
          </w:tcPr>
          <w:p w14:paraId="05F1AE70" w14:textId="02A75A3A" w:rsidR="00D82B38" w:rsidRDefault="00D82B38" w:rsidP="00711503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2- </w:t>
            </w:r>
          </w:p>
        </w:tc>
        <w:tc>
          <w:tcPr>
            <w:tcW w:w="4580" w:type="dxa"/>
          </w:tcPr>
          <w:p w14:paraId="23BDA427" w14:textId="4EB0A1BC" w:rsidR="00D82B38" w:rsidRPr="00D82B38" w:rsidRDefault="00D82B38" w:rsidP="00D82B38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  <w:r w:rsidRPr="00D82B38">
              <w:rPr>
                <w:rFonts w:ascii="Times New Roman" w:hAnsi="Times New Roman"/>
                <w:bCs/>
              </w:rPr>
              <w:t>(S,A,3)</w:t>
            </w:r>
            <w:r>
              <w:rPr>
                <w:rFonts w:ascii="Times New Roman" w:hAnsi="Times New Roman"/>
                <w:bCs/>
              </w:rPr>
              <w:t>, (S,B,7)</w:t>
            </w:r>
          </w:p>
        </w:tc>
        <w:tc>
          <w:tcPr>
            <w:tcW w:w="2970" w:type="dxa"/>
          </w:tcPr>
          <w:p w14:paraId="3D4F3F1D" w14:textId="2C183340" w:rsidR="00D517E9" w:rsidRPr="00D82B38" w:rsidRDefault="00D517E9" w:rsidP="00D517E9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(S,0)</w:t>
            </w:r>
          </w:p>
        </w:tc>
        <w:tc>
          <w:tcPr>
            <w:tcW w:w="651" w:type="dxa"/>
          </w:tcPr>
          <w:p w14:paraId="2435184C" w14:textId="3772DADE" w:rsidR="00D82B38" w:rsidRDefault="00D517E9" w:rsidP="00D517E9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0</w:t>
            </w:r>
          </w:p>
        </w:tc>
      </w:tr>
      <w:tr w:rsidR="00D82B38" w14:paraId="316964A5" w14:textId="77777777" w:rsidTr="007E44E5">
        <w:tc>
          <w:tcPr>
            <w:tcW w:w="815" w:type="dxa"/>
          </w:tcPr>
          <w:p w14:paraId="13A456FD" w14:textId="45F0DCF8" w:rsidR="00D82B38" w:rsidRDefault="00D517E9" w:rsidP="00711503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3- </w:t>
            </w:r>
          </w:p>
        </w:tc>
        <w:tc>
          <w:tcPr>
            <w:tcW w:w="4580" w:type="dxa"/>
          </w:tcPr>
          <w:p w14:paraId="22A9DE63" w14:textId="7359807F" w:rsidR="00D82B38" w:rsidRDefault="00D517E9" w:rsidP="00D517E9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(A,B,2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>, (S,B,7)</w:t>
            </w:r>
            <w:r>
              <w:rPr>
                <w:rFonts w:ascii="Times New Roman" w:hAnsi="Times New Roman"/>
                <w:bCs/>
              </w:rPr>
              <w:t>,</w:t>
            </w:r>
            <w:r w:rsidR="002A129A">
              <w:rPr>
                <w:rFonts w:ascii="Times New Roman" w:hAnsi="Times New Roman"/>
                <w:bCs/>
              </w:rPr>
              <w:t xml:space="preserve"> </w:t>
            </w:r>
            <w:r>
              <w:rPr>
                <w:rFonts w:ascii="Times New Roman" w:hAnsi="Times New Roman"/>
                <w:bCs/>
              </w:rPr>
              <w:t>(A,D,9)</w:t>
            </w:r>
          </w:p>
        </w:tc>
        <w:tc>
          <w:tcPr>
            <w:tcW w:w="2970" w:type="dxa"/>
          </w:tcPr>
          <w:p w14:paraId="69C53176" w14:textId="5B037A62" w:rsidR="00D82B38" w:rsidRDefault="00D517E9" w:rsidP="000F7A31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(S,0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>, (S</w:t>
            </w:r>
            <w:r>
              <w:rPr>
                <w:rFonts w:ascii="Times New Roman" w:hAnsi="Times New Roman"/>
                <w:bCs/>
              </w:rPr>
              <w:t>,A,3</w:t>
            </w:r>
            <w:r>
              <w:rPr>
                <w:rFonts w:ascii="Times New Roman" w:hAnsi="Times New Roman"/>
                <w:bCs/>
              </w:rPr>
              <w:t>)</w:t>
            </w:r>
          </w:p>
        </w:tc>
        <w:tc>
          <w:tcPr>
            <w:tcW w:w="651" w:type="dxa"/>
          </w:tcPr>
          <w:p w14:paraId="4D07703B" w14:textId="2F7AEE40" w:rsidR="00D82B38" w:rsidRDefault="00D517E9" w:rsidP="00D517E9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3</w:t>
            </w:r>
          </w:p>
        </w:tc>
      </w:tr>
      <w:tr w:rsidR="00D82B38" w14:paraId="1CE82D9A" w14:textId="77777777" w:rsidTr="007E44E5">
        <w:tc>
          <w:tcPr>
            <w:tcW w:w="815" w:type="dxa"/>
          </w:tcPr>
          <w:p w14:paraId="3346E648" w14:textId="5EA61827" w:rsidR="00D82B38" w:rsidRDefault="00D517E9" w:rsidP="00711503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4-</w:t>
            </w:r>
          </w:p>
        </w:tc>
        <w:tc>
          <w:tcPr>
            <w:tcW w:w="4580" w:type="dxa"/>
          </w:tcPr>
          <w:p w14:paraId="41FD37EA" w14:textId="69476779" w:rsidR="00D82B38" w:rsidRDefault="002A129A" w:rsidP="002A129A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(B,C,6</w:t>
            </w:r>
            <w:r w:rsidR="00D517E9" w:rsidRPr="00D82B38">
              <w:rPr>
                <w:rFonts w:ascii="Times New Roman" w:hAnsi="Times New Roman"/>
                <w:bCs/>
              </w:rPr>
              <w:t>)</w:t>
            </w:r>
            <w:r w:rsidR="00D517E9">
              <w:rPr>
                <w:rFonts w:ascii="Times New Roman" w:hAnsi="Times New Roman"/>
                <w:bCs/>
              </w:rPr>
              <w:t>, (S,B,7)</w:t>
            </w:r>
            <w:r>
              <w:rPr>
                <w:rFonts w:ascii="Times New Roman" w:hAnsi="Times New Roman"/>
                <w:bCs/>
              </w:rPr>
              <w:t xml:space="preserve">, </w:t>
            </w:r>
            <w:r>
              <w:rPr>
                <w:rFonts w:ascii="Times New Roman" w:hAnsi="Times New Roman"/>
                <w:bCs/>
              </w:rPr>
              <w:t>(A,D,9)</w:t>
            </w:r>
          </w:p>
        </w:tc>
        <w:tc>
          <w:tcPr>
            <w:tcW w:w="2970" w:type="dxa"/>
          </w:tcPr>
          <w:p w14:paraId="2A56EB18" w14:textId="37CDC39A" w:rsidR="00D82B38" w:rsidRDefault="000F7A31" w:rsidP="000F7A31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(S,0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>, (S,A,3)</w:t>
            </w:r>
            <w:r>
              <w:rPr>
                <w:rFonts w:ascii="Times New Roman" w:hAnsi="Times New Roman"/>
                <w:bCs/>
              </w:rPr>
              <w:t>, (</w:t>
            </w:r>
            <w:r w:rsidR="000E5E84">
              <w:rPr>
                <w:rFonts w:ascii="Times New Roman" w:hAnsi="Times New Roman"/>
                <w:bCs/>
              </w:rPr>
              <w:t>A,</w:t>
            </w:r>
            <w:r>
              <w:rPr>
                <w:rFonts w:ascii="Times New Roman" w:hAnsi="Times New Roman"/>
                <w:bCs/>
              </w:rPr>
              <w:t>B,2)</w:t>
            </w:r>
          </w:p>
        </w:tc>
        <w:tc>
          <w:tcPr>
            <w:tcW w:w="651" w:type="dxa"/>
          </w:tcPr>
          <w:p w14:paraId="6385BE73" w14:textId="1C9AFEAD" w:rsidR="00D82B38" w:rsidRDefault="00F85D3C" w:rsidP="00F85D3C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5</w:t>
            </w:r>
          </w:p>
        </w:tc>
      </w:tr>
      <w:tr w:rsidR="00D82B38" w14:paraId="57C847E6" w14:textId="77777777" w:rsidTr="007E44E5">
        <w:tc>
          <w:tcPr>
            <w:tcW w:w="815" w:type="dxa"/>
          </w:tcPr>
          <w:p w14:paraId="122A2F09" w14:textId="5DC58708" w:rsidR="00D82B38" w:rsidRDefault="007E44E5" w:rsidP="00711503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5- </w:t>
            </w:r>
          </w:p>
        </w:tc>
        <w:tc>
          <w:tcPr>
            <w:tcW w:w="4580" w:type="dxa"/>
          </w:tcPr>
          <w:p w14:paraId="775B27AF" w14:textId="09C6FD0C" w:rsidR="00D82B38" w:rsidRDefault="007E44E5" w:rsidP="007E44E5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(</w:t>
            </w:r>
            <w:r>
              <w:rPr>
                <w:rFonts w:ascii="Times New Roman" w:hAnsi="Times New Roman"/>
                <w:bCs/>
              </w:rPr>
              <w:t>C</w:t>
            </w:r>
            <w:r>
              <w:rPr>
                <w:rFonts w:ascii="Times New Roman" w:hAnsi="Times New Roman"/>
                <w:bCs/>
              </w:rPr>
              <w:t>,G,1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 xml:space="preserve">, </w:t>
            </w:r>
            <w:r>
              <w:rPr>
                <w:rFonts w:ascii="Times New Roman" w:hAnsi="Times New Roman"/>
                <w:bCs/>
              </w:rPr>
              <w:t>(C</w:t>
            </w:r>
            <w:r>
              <w:rPr>
                <w:rFonts w:ascii="Times New Roman" w:hAnsi="Times New Roman"/>
                <w:bCs/>
              </w:rPr>
              <w:t>,E,2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>,</w:t>
            </w:r>
            <w:r>
              <w:rPr>
                <w:rFonts w:ascii="Times New Roman" w:hAnsi="Times New Roman"/>
                <w:bCs/>
              </w:rPr>
              <w:t xml:space="preserve"> </w:t>
            </w:r>
            <w:r>
              <w:rPr>
                <w:rFonts w:ascii="Times New Roman" w:hAnsi="Times New Roman"/>
                <w:bCs/>
              </w:rPr>
              <w:t>(C</w:t>
            </w:r>
            <w:r>
              <w:rPr>
                <w:rFonts w:ascii="Times New Roman" w:hAnsi="Times New Roman"/>
                <w:bCs/>
              </w:rPr>
              <w:t>,D,3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>, (S,B,7), (A,D,9)</w:t>
            </w:r>
          </w:p>
        </w:tc>
        <w:tc>
          <w:tcPr>
            <w:tcW w:w="2970" w:type="dxa"/>
          </w:tcPr>
          <w:p w14:paraId="7F0E6659" w14:textId="2B0AA040" w:rsidR="00D82B38" w:rsidRDefault="007E44E5" w:rsidP="00554B30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(S,0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>, (S,A,3), (A,B,2)</w:t>
            </w:r>
            <w:r>
              <w:rPr>
                <w:rFonts w:ascii="Times New Roman" w:hAnsi="Times New Roman"/>
                <w:bCs/>
              </w:rPr>
              <w:t xml:space="preserve">, </w:t>
            </w:r>
            <w:r>
              <w:rPr>
                <w:rFonts w:ascii="Times New Roman" w:hAnsi="Times New Roman"/>
                <w:bCs/>
              </w:rPr>
              <w:t>(B,C,6</w:t>
            </w:r>
            <w:r w:rsidRPr="00D82B38">
              <w:rPr>
                <w:rFonts w:ascii="Times New Roman" w:hAnsi="Times New Roman"/>
                <w:bCs/>
              </w:rPr>
              <w:t>)</w:t>
            </w:r>
          </w:p>
        </w:tc>
        <w:tc>
          <w:tcPr>
            <w:tcW w:w="651" w:type="dxa"/>
          </w:tcPr>
          <w:p w14:paraId="6679553F" w14:textId="76E642C8" w:rsidR="00D82B38" w:rsidRDefault="004E121F" w:rsidP="004E121F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1</w:t>
            </w:r>
          </w:p>
        </w:tc>
      </w:tr>
      <w:tr w:rsidR="00D82B38" w14:paraId="6A674D05" w14:textId="77777777" w:rsidTr="007E44E5">
        <w:tc>
          <w:tcPr>
            <w:tcW w:w="815" w:type="dxa"/>
          </w:tcPr>
          <w:p w14:paraId="397B1F9E" w14:textId="798B1B41" w:rsidR="00D82B38" w:rsidRDefault="00E3340C" w:rsidP="00711503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6-</w:t>
            </w:r>
          </w:p>
        </w:tc>
        <w:tc>
          <w:tcPr>
            <w:tcW w:w="4580" w:type="dxa"/>
          </w:tcPr>
          <w:p w14:paraId="4378BACD" w14:textId="56A27AB0" w:rsidR="00D82B38" w:rsidRDefault="00E3340C" w:rsidP="00E3340C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(C,E,2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>, (C,D,3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>, (S,B,7), (A,D,9)</w:t>
            </w:r>
          </w:p>
        </w:tc>
        <w:tc>
          <w:tcPr>
            <w:tcW w:w="2970" w:type="dxa"/>
          </w:tcPr>
          <w:p w14:paraId="09A3327A" w14:textId="5A47DFED" w:rsidR="00D82B38" w:rsidRDefault="00E3340C" w:rsidP="00E3340C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Cs/>
              </w:rPr>
              <w:t>(S,0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>, (S,A,3), (A,B,2), (B,C,6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 xml:space="preserve">, </w:t>
            </w:r>
            <w:r>
              <w:rPr>
                <w:rFonts w:ascii="Times New Roman" w:hAnsi="Times New Roman"/>
                <w:bCs/>
              </w:rPr>
              <w:t>(C,G,1</w:t>
            </w:r>
            <w:r w:rsidRPr="00D82B38">
              <w:rPr>
                <w:rFonts w:ascii="Times New Roman" w:hAnsi="Times New Roman"/>
                <w:bCs/>
              </w:rPr>
              <w:t>)</w:t>
            </w:r>
          </w:p>
        </w:tc>
        <w:tc>
          <w:tcPr>
            <w:tcW w:w="651" w:type="dxa"/>
          </w:tcPr>
          <w:p w14:paraId="54D42A4A" w14:textId="20714CB2" w:rsidR="00D82B38" w:rsidRDefault="00C262F4" w:rsidP="00C262F4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2</w:t>
            </w:r>
            <w:r w:rsidR="00CB50B2">
              <w:rPr>
                <w:rFonts w:ascii="Times New Roman" w:hAnsi="Times New Roman"/>
                <w:b/>
                <w:bCs/>
              </w:rPr>
              <w:t xml:space="preserve"> *</w:t>
            </w:r>
          </w:p>
        </w:tc>
      </w:tr>
      <w:tr w:rsidR="00B04827" w14:paraId="41BE5EE3" w14:textId="77777777" w:rsidTr="007E44E5">
        <w:tc>
          <w:tcPr>
            <w:tcW w:w="815" w:type="dxa"/>
          </w:tcPr>
          <w:p w14:paraId="3D24CDE0" w14:textId="20111175" w:rsidR="00B04827" w:rsidRDefault="006E18CB" w:rsidP="00711503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7-</w:t>
            </w:r>
          </w:p>
        </w:tc>
        <w:tc>
          <w:tcPr>
            <w:tcW w:w="4580" w:type="dxa"/>
          </w:tcPr>
          <w:p w14:paraId="47FACEDC" w14:textId="510E2846" w:rsidR="00B04827" w:rsidRDefault="006E18CB" w:rsidP="00E3340C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(C,D,3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>, (S,B,7), (A,D,9)</w:t>
            </w:r>
          </w:p>
        </w:tc>
        <w:tc>
          <w:tcPr>
            <w:tcW w:w="2970" w:type="dxa"/>
          </w:tcPr>
          <w:p w14:paraId="7BDEA882" w14:textId="3CB20073" w:rsidR="00B04827" w:rsidRDefault="006E18CB" w:rsidP="00E3340C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(S,0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>, (S,A,3), (A,B,2), (B,C,6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>, (C</w:t>
            </w:r>
            <w:r>
              <w:rPr>
                <w:rFonts w:ascii="Times New Roman" w:hAnsi="Times New Roman"/>
                <w:bCs/>
              </w:rPr>
              <w:t>,E,2</w:t>
            </w:r>
            <w:r w:rsidRPr="00D82B38">
              <w:rPr>
                <w:rFonts w:ascii="Times New Roman" w:hAnsi="Times New Roman"/>
                <w:bCs/>
              </w:rPr>
              <w:t>)</w:t>
            </w:r>
          </w:p>
        </w:tc>
        <w:tc>
          <w:tcPr>
            <w:tcW w:w="651" w:type="dxa"/>
          </w:tcPr>
          <w:p w14:paraId="27F37438" w14:textId="7EA1782E" w:rsidR="00B04827" w:rsidRDefault="006E18CB" w:rsidP="00C262F4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3</w:t>
            </w:r>
          </w:p>
        </w:tc>
      </w:tr>
      <w:tr w:rsidR="00B04827" w14:paraId="017EE015" w14:textId="77777777" w:rsidTr="007E44E5">
        <w:tc>
          <w:tcPr>
            <w:tcW w:w="815" w:type="dxa"/>
          </w:tcPr>
          <w:p w14:paraId="4415DEB5" w14:textId="3AF93A19" w:rsidR="00B04827" w:rsidRDefault="002C6380" w:rsidP="00711503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8-</w:t>
            </w:r>
          </w:p>
        </w:tc>
        <w:tc>
          <w:tcPr>
            <w:tcW w:w="4580" w:type="dxa"/>
          </w:tcPr>
          <w:p w14:paraId="160DA7EA" w14:textId="64759BFD" w:rsidR="00B04827" w:rsidRDefault="006E18CB" w:rsidP="00E3340C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 (S,B,7), (A,D,9)</w:t>
            </w:r>
            <w:r>
              <w:rPr>
                <w:rFonts w:ascii="Times New Roman" w:hAnsi="Times New Roman"/>
                <w:bCs/>
              </w:rPr>
              <w:t>, (D,F,13</w:t>
            </w:r>
            <w:r>
              <w:rPr>
                <w:rFonts w:ascii="Times New Roman" w:hAnsi="Times New Roman"/>
                <w:bCs/>
              </w:rPr>
              <w:t>)</w:t>
            </w:r>
          </w:p>
        </w:tc>
        <w:tc>
          <w:tcPr>
            <w:tcW w:w="2970" w:type="dxa"/>
          </w:tcPr>
          <w:p w14:paraId="24EF6D8A" w14:textId="5F30B9C8" w:rsidR="00B04827" w:rsidRDefault="006E18CB" w:rsidP="00E3340C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(S,0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>, (S,A,3), (A,B,2), (B,C,6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>, (C</w:t>
            </w:r>
            <w:r>
              <w:rPr>
                <w:rFonts w:ascii="Times New Roman" w:hAnsi="Times New Roman"/>
                <w:bCs/>
              </w:rPr>
              <w:t>,D,3</w:t>
            </w:r>
            <w:r w:rsidRPr="00D82B38">
              <w:rPr>
                <w:rFonts w:ascii="Times New Roman" w:hAnsi="Times New Roman"/>
                <w:bCs/>
              </w:rPr>
              <w:t>)</w:t>
            </w:r>
          </w:p>
        </w:tc>
        <w:tc>
          <w:tcPr>
            <w:tcW w:w="651" w:type="dxa"/>
          </w:tcPr>
          <w:p w14:paraId="1049FD16" w14:textId="5532C7DC" w:rsidR="00B04827" w:rsidRDefault="002C6380" w:rsidP="00C262F4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4</w:t>
            </w:r>
          </w:p>
        </w:tc>
      </w:tr>
      <w:tr w:rsidR="00B04827" w14:paraId="27AED9D6" w14:textId="77777777" w:rsidTr="007E44E5">
        <w:tc>
          <w:tcPr>
            <w:tcW w:w="815" w:type="dxa"/>
          </w:tcPr>
          <w:p w14:paraId="040623A2" w14:textId="7A703B0E" w:rsidR="00B04827" w:rsidRDefault="002C6380" w:rsidP="00711503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9-</w:t>
            </w:r>
          </w:p>
        </w:tc>
        <w:tc>
          <w:tcPr>
            <w:tcW w:w="4580" w:type="dxa"/>
          </w:tcPr>
          <w:p w14:paraId="7A91BA17" w14:textId="05DDABD1" w:rsidR="00B04827" w:rsidRDefault="0039650E" w:rsidP="00E3340C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(B,A,2), (B,C,6)</w:t>
            </w:r>
            <w:r>
              <w:rPr>
                <w:rFonts w:ascii="Times New Roman" w:hAnsi="Times New Roman"/>
                <w:bCs/>
              </w:rPr>
              <w:t>,</w:t>
            </w:r>
            <w:r w:rsidR="002C6380">
              <w:rPr>
                <w:rFonts w:ascii="Times New Roman" w:hAnsi="Times New Roman"/>
                <w:bCs/>
              </w:rPr>
              <w:t xml:space="preserve"> (A,D,9), (D,F,13)</w:t>
            </w:r>
          </w:p>
        </w:tc>
        <w:tc>
          <w:tcPr>
            <w:tcW w:w="2970" w:type="dxa"/>
          </w:tcPr>
          <w:p w14:paraId="439D060E" w14:textId="7E0F74C5" w:rsidR="00B04827" w:rsidRDefault="002C6380" w:rsidP="00A1479D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(S,0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>, (S</w:t>
            </w:r>
            <w:r w:rsidR="00A1479D">
              <w:rPr>
                <w:rFonts w:ascii="Times New Roman" w:hAnsi="Times New Roman"/>
                <w:bCs/>
              </w:rPr>
              <w:t>,B</w:t>
            </w:r>
            <w:r w:rsidR="0039650E">
              <w:rPr>
                <w:rFonts w:ascii="Times New Roman" w:hAnsi="Times New Roman"/>
                <w:bCs/>
              </w:rPr>
              <w:t>,7</w:t>
            </w:r>
            <w:r>
              <w:rPr>
                <w:rFonts w:ascii="Times New Roman" w:hAnsi="Times New Roman"/>
                <w:bCs/>
              </w:rPr>
              <w:t>)</w:t>
            </w:r>
          </w:p>
        </w:tc>
        <w:tc>
          <w:tcPr>
            <w:tcW w:w="651" w:type="dxa"/>
          </w:tcPr>
          <w:p w14:paraId="79FE311B" w14:textId="0F2DAD43" w:rsidR="00B04827" w:rsidRDefault="00A1479D" w:rsidP="00C262F4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7</w:t>
            </w:r>
          </w:p>
        </w:tc>
      </w:tr>
      <w:tr w:rsidR="00A1479D" w14:paraId="2B28878D" w14:textId="77777777" w:rsidTr="007E44E5">
        <w:tc>
          <w:tcPr>
            <w:tcW w:w="815" w:type="dxa"/>
          </w:tcPr>
          <w:p w14:paraId="05CF0F87" w14:textId="1EACD1B7" w:rsidR="00A1479D" w:rsidRDefault="00084ABD" w:rsidP="00711503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0-</w:t>
            </w:r>
          </w:p>
        </w:tc>
        <w:tc>
          <w:tcPr>
            <w:tcW w:w="4580" w:type="dxa"/>
          </w:tcPr>
          <w:p w14:paraId="739371ED" w14:textId="7E9653F4" w:rsidR="00A1479D" w:rsidRDefault="0039650E" w:rsidP="00E3340C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(B,C,6), (A,D,9), (D,F,13)</w:t>
            </w:r>
          </w:p>
        </w:tc>
        <w:tc>
          <w:tcPr>
            <w:tcW w:w="2970" w:type="dxa"/>
          </w:tcPr>
          <w:p w14:paraId="7A8680AA" w14:textId="0358A3AB" w:rsidR="00A1479D" w:rsidRDefault="0039650E" w:rsidP="00A1479D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(S,0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>, (S,B</w:t>
            </w:r>
            <w:r>
              <w:rPr>
                <w:rFonts w:ascii="Times New Roman" w:hAnsi="Times New Roman"/>
                <w:bCs/>
              </w:rPr>
              <w:t>,7</w:t>
            </w:r>
            <w:r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 xml:space="preserve"> ,(B,A,2)</w:t>
            </w:r>
          </w:p>
        </w:tc>
        <w:tc>
          <w:tcPr>
            <w:tcW w:w="651" w:type="dxa"/>
          </w:tcPr>
          <w:p w14:paraId="1502E56F" w14:textId="31FF9983" w:rsidR="00A1479D" w:rsidRDefault="0039650E" w:rsidP="00C262F4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9</w:t>
            </w:r>
          </w:p>
        </w:tc>
      </w:tr>
      <w:tr w:rsidR="00A1479D" w14:paraId="4432EC3A" w14:textId="77777777" w:rsidTr="007E44E5">
        <w:tc>
          <w:tcPr>
            <w:tcW w:w="815" w:type="dxa"/>
          </w:tcPr>
          <w:p w14:paraId="2FDD9671" w14:textId="4067B2A9" w:rsidR="00A1479D" w:rsidRDefault="00084ABD" w:rsidP="00711503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1-</w:t>
            </w:r>
          </w:p>
        </w:tc>
        <w:tc>
          <w:tcPr>
            <w:tcW w:w="4580" w:type="dxa"/>
          </w:tcPr>
          <w:p w14:paraId="62E14637" w14:textId="39FA9ECA" w:rsidR="00A1479D" w:rsidRDefault="00084ABD" w:rsidP="00E3340C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(C,G,1), (C,D,3)</w:t>
            </w:r>
            <w:r>
              <w:rPr>
                <w:rFonts w:ascii="Times New Roman" w:hAnsi="Times New Roman"/>
                <w:bCs/>
              </w:rPr>
              <w:t xml:space="preserve"> (A,D,9), (D,F,13)</w:t>
            </w:r>
          </w:p>
        </w:tc>
        <w:tc>
          <w:tcPr>
            <w:tcW w:w="2970" w:type="dxa"/>
          </w:tcPr>
          <w:p w14:paraId="774F8BA9" w14:textId="23B171B1" w:rsidR="00A1479D" w:rsidRDefault="00084ABD" w:rsidP="00A1479D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(S,0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>, (S,B,7)</w:t>
            </w:r>
            <w:r>
              <w:rPr>
                <w:rFonts w:ascii="Times New Roman" w:hAnsi="Times New Roman"/>
                <w:bCs/>
              </w:rPr>
              <w:t xml:space="preserve"> ,(B,C,6</w:t>
            </w:r>
            <w:r>
              <w:rPr>
                <w:rFonts w:ascii="Times New Roman" w:hAnsi="Times New Roman"/>
                <w:bCs/>
              </w:rPr>
              <w:t>)</w:t>
            </w:r>
          </w:p>
        </w:tc>
        <w:tc>
          <w:tcPr>
            <w:tcW w:w="651" w:type="dxa"/>
          </w:tcPr>
          <w:p w14:paraId="41ADD0E0" w14:textId="221A80E5" w:rsidR="00A1479D" w:rsidRDefault="00084ABD" w:rsidP="00C262F4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3</w:t>
            </w:r>
          </w:p>
        </w:tc>
      </w:tr>
      <w:tr w:rsidR="00A1479D" w14:paraId="302AC20C" w14:textId="77777777" w:rsidTr="007E44E5">
        <w:tc>
          <w:tcPr>
            <w:tcW w:w="815" w:type="dxa"/>
          </w:tcPr>
          <w:p w14:paraId="2D6DB85A" w14:textId="60B4B59E" w:rsidR="00A1479D" w:rsidRDefault="00BE19E2" w:rsidP="00711503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2-</w:t>
            </w:r>
          </w:p>
        </w:tc>
        <w:tc>
          <w:tcPr>
            <w:tcW w:w="4580" w:type="dxa"/>
          </w:tcPr>
          <w:p w14:paraId="65460D30" w14:textId="0EC9D887" w:rsidR="00A1479D" w:rsidRDefault="00084ABD" w:rsidP="00E3340C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(C,D,3) (A,D,9), (D,F,13)</w:t>
            </w:r>
          </w:p>
        </w:tc>
        <w:tc>
          <w:tcPr>
            <w:tcW w:w="2970" w:type="dxa"/>
          </w:tcPr>
          <w:p w14:paraId="4B74E8FE" w14:textId="0F787264" w:rsidR="00A1479D" w:rsidRDefault="00084ABD" w:rsidP="00A1479D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(S,0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>, (S,B,7) ,(B,C,6)</w:t>
            </w:r>
            <w:r>
              <w:rPr>
                <w:rFonts w:ascii="Times New Roman" w:hAnsi="Times New Roman"/>
                <w:bCs/>
              </w:rPr>
              <w:t xml:space="preserve">, </w:t>
            </w:r>
            <w:r>
              <w:rPr>
                <w:rFonts w:ascii="Times New Roman" w:hAnsi="Times New Roman"/>
                <w:bCs/>
              </w:rPr>
              <w:t>(C,G,1),</w:t>
            </w:r>
          </w:p>
        </w:tc>
        <w:tc>
          <w:tcPr>
            <w:tcW w:w="651" w:type="dxa"/>
          </w:tcPr>
          <w:p w14:paraId="5F1B2A18" w14:textId="01F10DE2" w:rsidR="00A1479D" w:rsidRDefault="00084ABD" w:rsidP="00C262F4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4 *</w:t>
            </w:r>
          </w:p>
        </w:tc>
      </w:tr>
      <w:tr w:rsidR="00A1479D" w14:paraId="67F6CF59" w14:textId="77777777" w:rsidTr="007E44E5">
        <w:tc>
          <w:tcPr>
            <w:tcW w:w="815" w:type="dxa"/>
          </w:tcPr>
          <w:p w14:paraId="4FBA55CB" w14:textId="5FFC80D8" w:rsidR="00A1479D" w:rsidRDefault="00343BDE" w:rsidP="00711503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13- </w:t>
            </w:r>
          </w:p>
        </w:tc>
        <w:tc>
          <w:tcPr>
            <w:tcW w:w="4580" w:type="dxa"/>
          </w:tcPr>
          <w:p w14:paraId="3A7A21B7" w14:textId="09629C59" w:rsidR="00A1479D" w:rsidRDefault="007C0971" w:rsidP="00E3340C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(A,D,9), (D,F,13)</w:t>
            </w:r>
          </w:p>
        </w:tc>
        <w:tc>
          <w:tcPr>
            <w:tcW w:w="2970" w:type="dxa"/>
          </w:tcPr>
          <w:p w14:paraId="7A6C4291" w14:textId="1BE64CC8" w:rsidR="00A1479D" w:rsidRDefault="007C0971" w:rsidP="00A1479D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(S,0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 xml:space="preserve">, (S,B,7) ,(B,C,6), </w:t>
            </w:r>
            <w:r>
              <w:rPr>
                <w:rFonts w:ascii="Times New Roman" w:hAnsi="Times New Roman"/>
                <w:bCs/>
              </w:rPr>
              <w:t>(C,D,3</w:t>
            </w:r>
            <w:r>
              <w:rPr>
                <w:rFonts w:ascii="Times New Roman" w:hAnsi="Times New Roman"/>
                <w:bCs/>
              </w:rPr>
              <w:t>),</w:t>
            </w:r>
          </w:p>
        </w:tc>
        <w:tc>
          <w:tcPr>
            <w:tcW w:w="651" w:type="dxa"/>
          </w:tcPr>
          <w:p w14:paraId="2642B3C2" w14:textId="3F0CFAA5" w:rsidR="00A1479D" w:rsidRDefault="00CA0935" w:rsidP="00C262F4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7</w:t>
            </w:r>
          </w:p>
        </w:tc>
      </w:tr>
      <w:tr w:rsidR="007C4526" w14:paraId="18104DEF" w14:textId="77777777" w:rsidTr="007E44E5">
        <w:tc>
          <w:tcPr>
            <w:tcW w:w="815" w:type="dxa"/>
          </w:tcPr>
          <w:p w14:paraId="4605BDAE" w14:textId="76B72164" w:rsidR="007C4526" w:rsidRDefault="00123E4F" w:rsidP="00711503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4-</w:t>
            </w:r>
          </w:p>
        </w:tc>
        <w:tc>
          <w:tcPr>
            <w:tcW w:w="4580" w:type="dxa"/>
          </w:tcPr>
          <w:p w14:paraId="654A8EA1" w14:textId="21C4528B" w:rsidR="007C4526" w:rsidRDefault="00123E4F" w:rsidP="00E3340C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(D,F,13)</w:t>
            </w:r>
          </w:p>
        </w:tc>
        <w:tc>
          <w:tcPr>
            <w:tcW w:w="2970" w:type="dxa"/>
          </w:tcPr>
          <w:p w14:paraId="784EAF32" w14:textId="052B4436" w:rsidR="007C4526" w:rsidRDefault="00123E4F" w:rsidP="00A1479D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(S,0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>, (S,A,3)</w:t>
            </w:r>
            <w:r>
              <w:rPr>
                <w:rFonts w:ascii="Times New Roman" w:hAnsi="Times New Roman"/>
                <w:bCs/>
              </w:rPr>
              <w:t xml:space="preserve">, </w:t>
            </w:r>
            <w:r>
              <w:rPr>
                <w:rFonts w:ascii="Times New Roman" w:hAnsi="Times New Roman"/>
                <w:bCs/>
              </w:rPr>
              <w:t>(A,D,9)</w:t>
            </w:r>
          </w:p>
        </w:tc>
        <w:tc>
          <w:tcPr>
            <w:tcW w:w="651" w:type="dxa"/>
          </w:tcPr>
          <w:p w14:paraId="7DA402E7" w14:textId="0C9CC07E" w:rsidR="007C4526" w:rsidRDefault="00CF6325" w:rsidP="00C262F4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2</w:t>
            </w:r>
          </w:p>
        </w:tc>
      </w:tr>
      <w:tr w:rsidR="007C4526" w14:paraId="5225DCE3" w14:textId="77777777" w:rsidTr="007E44E5">
        <w:tc>
          <w:tcPr>
            <w:tcW w:w="815" w:type="dxa"/>
          </w:tcPr>
          <w:p w14:paraId="799399CB" w14:textId="1CC692ED" w:rsidR="007C4526" w:rsidRDefault="00803DD4" w:rsidP="00711503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5</w:t>
            </w:r>
          </w:p>
        </w:tc>
        <w:tc>
          <w:tcPr>
            <w:tcW w:w="4580" w:type="dxa"/>
          </w:tcPr>
          <w:p w14:paraId="2E80012D" w14:textId="0F13836B" w:rsidR="007C4526" w:rsidRDefault="00803DD4" w:rsidP="00E3340C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(D,F,13)</w:t>
            </w:r>
          </w:p>
        </w:tc>
        <w:tc>
          <w:tcPr>
            <w:tcW w:w="2970" w:type="dxa"/>
          </w:tcPr>
          <w:p w14:paraId="7FB9DBB5" w14:textId="352CB08D" w:rsidR="007C4526" w:rsidRDefault="00803DD4" w:rsidP="00A1479D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(S,0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>, (S,A,3), (A,D,9)</w:t>
            </w:r>
            <w:r>
              <w:rPr>
                <w:rFonts w:ascii="Times New Roman" w:hAnsi="Times New Roman"/>
                <w:bCs/>
              </w:rPr>
              <w:t xml:space="preserve">, </w:t>
            </w:r>
            <w:r>
              <w:rPr>
                <w:rFonts w:ascii="Times New Roman" w:hAnsi="Times New Roman"/>
                <w:bCs/>
              </w:rPr>
              <w:t>(D,F,13)</w:t>
            </w:r>
          </w:p>
        </w:tc>
        <w:tc>
          <w:tcPr>
            <w:tcW w:w="651" w:type="dxa"/>
          </w:tcPr>
          <w:p w14:paraId="182EB015" w14:textId="5B0C64F6" w:rsidR="007C4526" w:rsidRDefault="00803DD4" w:rsidP="00C262F4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25</w:t>
            </w:r>
          </w:p>
        </w:tc>
      </w:tr>
      <w:tr w:rsidR="007C4526" w14:paraId="36A60CC6" w14:textId="77777777" w:rsidTr="007E44E5">
        <w:tc>
          <w:tcPr>
            <w:tcW w:w="815" w:type="dxa"/>
          </w:tcPr>
          <w:p w14:paraId="5ED5F64D" w14:textId="598F4D19" w:rsidR="007C4526" w:rsidRDefault="00803DD4" w:rsidP="00711503">
            <w:pPr>
              <w:spacing w:line="240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16-</w:t>
            </w:r>
          </w:p>
        </w:tc>
        <w:tc>
          <w:tcPr>
            <w:tcW w:w="4580" w:type="dxa"/>
          </w:tcPr>
          <w:p w14:paraId="5156C4CF" w14:textId="77777777" w:rsidR="007C4526" w:rsidRDefault="007C4526" w:rsidP="00E3340C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</w:p>
        </w:tc>
        <w:tc>
          <w:tcPr>
            <w:tcW w:w="2970" w:type="dxa"/>
          </w:tcPr>
          <w:p w14:paraId="08C91511" w14:textId="641E587E" w:rsidR="007C4526" w:rsidRDefault="00803DD4" w:rsidP="00A1479D">
            <w:pPr>
              <w:spacing w:line="240" w:lineRule="auto"/>
              <w:jc w:val="center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(S,0</w:t>
            </w:r>
            <w:r w:rsidRPr="00D82B38">
              <w:rPr>
                <w:rFonts w:ascii="Times New Roman" w:hAnsi="Times New Roman"/>
                <w:bCs/>
              </w:rPr>
              <w:t>)</w:t>
            </w:r>
            <w:r>
              <w:rPr>
                <w:rFonts w:ascii="Times New Roman" w:hAnsi="Times New Roman"/>
                <w:bCs/>
              </w:rPr>
              <w:t>, (S,B,7) ,(B,C,6), (C,D,3),</w:t>
            </w:r>
            <w:r>
              <w:rPr>
                <w:rFonts w:ascii="Times New Roman" w:hAnsi="Times New Roman"/>
                <w:bCs/>
              </w:rPr>
              <w:t xml:space="preserve"> </w:t>
            </w:r>
            <w:r>
              <w:rPr>
                <w:rFonts w:ascii="Times New Roman" w:hAnsi="Times New Roman"/>
                <w:bCs/>
              </w:rPr>
              <w:t>(D,F,13)</w:t>
            </w:r>
          </w:p>
        </w:tc>
        <w:tc>
          <w:tcPr>
            <w:tcW w:w="651" w:type="dxa"/>
          </w:tcPr>
          <w:p w14:paraId="2539D4D1" w14:textId="5AA4ECC0" w:rsidR="007C4526" w:rsidRDefault="00803DD4" w:rsidP="00C262F4">
            <w:pPr>
              <w:spacing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28</w:t>
            </w:r>
          </w:p>
        </w:tc>
      </w:tr>
    </w:tbl>
    <w:p w14:paraId="36D3645D" w14:textId="77777777" w:rsidR="00711503" w:rsidRPr="00711503" w:rsidRDefault="00711503" w:rsidP="00711503">
      <w:pPr>
        <w:spacing w:line="240" w:lineRule="auto"/>
        <w:rPr>
          <w:rFonts w:ascii="Times New Roman" w:hAnsi="Times New Roman"/>
          <w:b/>
          <w:bCs/>
        </w:rPr>
      </w:pPr>
    </w:p>
    <w:p w14:paraId="66BE16A7" w14:textId="77777777" w:rsidR="00711503" w:rsidRDefault="00711503" w:rsidP="00711503">
      <w:pPr>
        <w:spacing w:line="240" w:lineRule="auto"/>
        <w:rPr>
          <w:rFonts w:ascii="Times New Roman" w:hAnsi="Times New Roman"/>
          <w:b/>
          <w:bCs/>
        </w:rPr>
      </w:pPr>
    </w:p>
    <w:p w14:paraId="3013C5AE" w14:textId="0358B2E1" w:rsidR="00810165" w:rsidRDefault="00810165" w:rsidP="00711503">
      <w:pPr>
        <w:spacing w:line="24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Conclusion: </w:t>
      </w:r>
    </w:p>
    <w:p w14:paraId="73690414" w14:textId="0DC74537" w:rsidR="00810165" w:rsidRDefault="00810165" w:rsidP="00711503">
      <w:pPr>
        <w:spacing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  <w:t>After performing all iterations, we got 2 results fr</w:t>
      </w:r>
      <w:r w:rsidR="00AF4C78">
        <w:rPr>
          <w:rFonts w:ascii="Times New Roman" w:hAnsi="Times New Roman"/>
          <w:bCs/>
          <w:sz w:val="24"/>
          <w:szCs w:val="24"/>
        </w:rPr>
        <w:t>om A-G which are 12 and 14. So,</w:t>
      </w:r>
      <w:r w:rsidR="00C44E5D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clearly 12 is the best Cost.</w:t>
      </w:r>
      <w:r w:rsidR="00FD0F7D">
        <w:rPr>
          <w:rFonts w:ascii="Times New Roman" w:hAnsi="Times New Roman"/>
          <w:bCs/>
          <w:sz w:val="24"/>
          <w:szCs w:val="24"/>
        </w:rPr>
        <w:t xml:space="preserve"> Which path is as </w:t>
      </w:r>
      <w:proofErr w:type="gramStart"/>
      <w:r w:rsidR="00FD0F7D">
        <w:rPr>
          <w:rFonts w:ascii="Times New Roman" w:hAnsi="Times New Roman"/>
          <w:bCs/>
          <w:sz w:val="24"/>
          <w:szCs w:val="24"/>
        </w:rPr>
        <w:t>below</w:t>
      </w:r>
      <w:proofErr w:type="gramEnd"/>
      <w:r w:rsidR="00215C68">
        <w:rPr>
          <w:rFonts w:ascii="Times New Roman" w:hAnsi="Times New Roman"/>
          <w:bCs/>
          <w:sz w:val="24"/>
          <w:szCs w:val="24"/>
        </w:rPr>
        <w:t xml:space="preserve"> </w:t>
      </w:r>
    </w:p>
    <w:p w14:paraId="58D14FCB" w14:textId="60826560" w:rsidR="00215C68" w:rsidRPr="005C1947" w:rsidRDefault="005B4E00" w:rsidP="00711503">
      <w:pPr>
        <w:spacing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</w:r>
      <w:r w:rsidRPr="005C1947">
        <w:rPr>
          <w:rFonts w:ascii="Times New Roman" w:hAnsi="Times New Roman"/>
          <w:b/>
          <w:bCs/>
          <w:sz w:val="24"/>
          <w:szCs w:val="24"/>
        </w:rPr>
        <w:t>(S,</w:t>
      </w:r>
      <w:r w:rsidR="005C1947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5C1947">
        <w:rPr>
          <w:rFonts w:ascii="Times New Roman" w:hAnsi="Times New Roman"/>
          <w:b/>
          <w:bCs/>
          <w:sz w:val="24"/>
          <w:szCs w:val="24"/>
        </w:rPr>
        <w:t>0), (S</w:t>
      </w:r>
      <w:proofErr w:type="gramStart"/>
      <w:r w:rsidRPr="005C1947">
        <w:rPr>
          <w:rFonts w:ascii="Times New Roman" w:hAnsi="Times New Roman"/>
          <w:b/>
          <w:bCs/>
          <w:sz w:val="24"/>
          <w:szCs w:val="24"/>
        </w:rPr>
        <w:t>,A,3</w:t>
      </w:r>
      <w:proofErr w:type="gramEnd"/>
      <w:r w:rsidRPr="005C1947">
        <w:rPr>
          <w:rFonts w:ascii="Times New Roman" w:hAnsi="Times New Roman"/>
          <w:b/>
          <w:bCs/>
          <w:sz w:val="24"/>
          <w:szCs w:val="24"/>
        </w:rPr>
        <w:t>), (A,B,2), (B,C,6), (C,G,1)</w:t>
      </w:r>
    </w:p>
    <w:p w14:paraId="02C9A75F" w14:textId="77777777" w:rsidR="00FD0F7D" w:rsidRPr="00810165" w:rsidRDefault="00FD0F7D" w:rsidP="00711503">
      <w:pPr>
        <w:spacing w:line="240" w:lineRule="auto"/>
        <w:rPr>
          <w:rFonts w:ascii="Times New Roman" w:hAnsi="Times New Roman"/>
          <w:bCs/>
          <w:sz w:val="24"/>
          <w:szCs w:val="24"/>
        </w:rPr>
      </w:pPr>
    </w:p>
    <w:p w14:paraId="257800D3" w14:textId="77777777" w:rsidR="00711503" w:rsidRPr="00711503" w:rsidRDefault="00711503" w:rsidP="00711503">
      <w:pPr>
        <w:spacing w:line="240" w:lineRule="auto"/>
        <w:jc w:val="center"/>
        <w:rPr>
          <w:rFonts w:ascii="Times New Roman" w:hAnsi="Times New Roman"/>
          <w:b/>
          <w:bCs/>
        </w:rPr>
      </w:pPr>
    </w:p>
    <w:sectPr w:rsidR="00711503" w:rsidRPr="00711503">
      <w:pgSz w:w="11906" w:h="16838"/>
      <w:pgMar w:top="720" w:right="1440" w:bottom="720" w:left="144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C4610A"/>
    <w:multiLevelType w:val="multilevel"/>
    <w:tmpl w:val="7F880C46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444C6B"/>
    <w:multiLevelType w:val="hybridMultilevel"/>
    <w:tmpl w:val="B622B54A"/>
    <w:lvl w:ilvl="0" w:tplc="20000019">
      <w:start w:val="1"/>
      <w:numFmt w:val="lowerLetter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9D3979"/>
    <w:multiLevelType w:val="hybridMultilevel"/>
    <w:tmpl w:val="3ECA4868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6C4356"/>
    <w:multiLevelType w:val="hybridMultilevel"/>
    <w:tmpl w:val="DE389DC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C62465"/>
    <w:multiLevelType w:val="hybridMultilevel"/>
    <w:tmpl w:val="762CFD1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C64BF7"/>
    <w:multiLevelType w:val="hybridMultilevel"/>
    <w:tmpl w:val="24EA78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42DD1"/>
    <w:multiLevelType w:val="hybridMultilevel"/>
    <w:tmpl w:val="DA9AF3C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D84239"/>
    <w:multiLevelType w:val="hybridMultilevel"/>
    <w:tmpl w:val="B100C99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7130CE"/>
    <w:multiLevelType w:val="hybridMultilevel"/>
    <w:tmpl w:val="F7BC97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2F29B2"/>
    <w:multiLevelType w:val="multilevel"/>
    <w:tmpl w:val="7F880C4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1C13AC"/>
    <w:multiLevelType w:val="hybridMultilevel"/>
    <w:tmpl w:val="B5C00F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7B21C6"/>
    <w:multiLevelType w:val="hybridMultilevel"/>
    <w:tmpl w:val="9CB0B854"/>
    <w:lvl w:ilvl="0" w:tplc="04090019">
      <w:start w:val="1"/>
      <w:numFmt w:val="lowerLetter"/>
      <w:lvlText w:val="%1."/>
      <w:lvlJc w:val="left"/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2" w15:restartNumberingAfterBreak="0">
    <w:nsid w:val="1EA14D73"/>
    <w:multiLevelType w:val="hybridMultilevel"/>
    <w:tmpl w:val="D38C43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F2C1C20"/>
    <w:multiLevelType w:val="hybridMultilevel"/>
    <w:tmpl w:val="82C2CBE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2B072D7"/>
    <w:multiLevelType w:val="hybridMultilevel"/>
    <w:tmpl w:val="F4C619D8"/>
    <w:lvl w:ilvl="0" w:tplc="54FA7F7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A82E8B"/>
    <w:multiLevelType w:val="hybridMultilevel"/>
    <w:tmpl w:val="9A6A5634"/>
    <w:lvl w:ilvl="0" w:tplc="65E0B29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6CCAC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4A881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ECE0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FAEAD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BA77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0016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CC48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8C52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2554E5"/>
    <w:multiLevelType w:val="hybridMultilevel"/>
    <w:tmpl w:val="18FAAEE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AE26D1C"/>
    <w:multiLevelType w:val="hybridMultilevel"/>
    <w:tmpl w:val="33720F40"/>
    <w:lvl w:ilvl="0" w:tplc="6E54F79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66A3DF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96F8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146682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D050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19201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E2B9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D70CF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E610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942ED1"/>
    <w:multiLevelType w:val="hybridMultilevel"/>
    <w:tmpl w:val="D3D2CB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B44A85"/>
    <w:multiLevelType w:val="hybridMultilevel"/>
    <w:tmpl w:val="1E02B61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28131DB"/>
    <w:multiLevelType w:val="hybridMultilevel"/>
    <w:tmpl w:val="D792A3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970912"/>
    <w:multiLevelType w:val="hybridMultilevel"/>
    <w:tmpl w:val="2B84C80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37D6EFB"/>
    <w:multiLevelType w:val="hybridMultilevel"/>
    <w:tmpl w:val="DA383B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3A754CC"/>
    <w:multiLevelType w:val="hybridMultilevel"/>
    <w:tmpl w:val="BC20A11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7B5845"/>
    <w:multiLevelType w:val="hybridMultilevel"/>
    <w:tmpl w:val="4E9E74A0"/>
    <w:lvl w:ilvl="0" w:tplc="20000019">
      <w:start w:val="1"/>
      <w:numFmt w:val="lowerLetter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0873B36"/>
    <w:multiLevelType w:val="hybridMultilevel"/>
    <w:tmpl w:val="66F8D04A"/>
    <w:lvl w:ilvl="0" w:tplc="1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45A0122"/>
    <w:multiLevelType w:val="hybridMultilevel"/>
    <w:tmpl w:val="23443AE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4721BA4"/>
    <w:multiLevelType w:val="hybridMultilevel"/>
    <w:tmpl w:val="392A4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6005CF"/>
    <w:multiLevelType w:val="multilevel"/>
    <w:tmpl w:val="466005CF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9" w15:restartNumberingAfterBreak="0">
    <w:nsid w:val="46F84BA2"/>
    <w:multiLevelType w:val="hybridMultilevel"/>
    <w:tmpl w:val="55B440BC"/>
    <w:lvl w:ilvl="0" w:tplc="10000019">
      <w:start w:val="1"/>
      <w:numFmt w:val="lowerLetter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BD32380"/>
    <w:multiLevelType w:val="hybridMultilevel"/>
    <w:tmpl w:val="0186C998"/>
    <w:lvl w:ilvl="0" w:tplc="04090019">
      <w:start w:val="1"/>
      <w:numFmt w:val="lowerLetter"/>
      <w:lvlText w:val="%1."/>
      <w:lvlJc w:val="left"/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31" w15:restartNumberingAfterBreak="0">
    <w:nsid w:val="51340D51"/>
    <w:multiLevelType w:val="hybridMultilevel"/>
    <w:tmpl w:val="B65A081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FA7F77"/>
    <w:multiLevelType w:val="singleLevel"/>
    <w:tmpl w:val="54FA7F77"/>
    <w:lvl w:ilvl="0">
      <w:start w:val="1"/>
      <w:numFmt w:val="lowerLetter"/>
      <w:lvlText w:val="%1)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33" w15:restartNumberingAfterBreak="0">
    <w:nsid w:val="552666FD"/>
    <w:multiLevelType w:val="hybridMultilevel"/>
    <w:tmpl w:val="7E20123A"/>
    <w:lvl w:ilvl="0" w:tplc="10000019">
      <w:start w:val="1"/>
      <w:numFmt w:val="lowerLetter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7AB1471"/>
    <w:multiLevelType w:val="hybridMultilevel"/>
    <w:tmpl w:val="AD18FF62"/>
    <w:lvl w:ilvl="0" w:tplc="08865B96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0F4B61E"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75CFC3C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AF0A4BC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07C0586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54C0052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96623A4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1AE2DD4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200D284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5" w15:restartNumberingAfterBreak="0">
    <w:nsid w:val="63C843B6"/>
    <w:multiLevelType w:val="hybridMultilevel"/>
    <w:tmpl w:val="08944FF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76D1383"/>
    <w:multiLevelType w:val="hybridMultilevel"/>
    <w:tmpl w:val="7A9299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C8C00F9"/>
    <w:multiLevelType w:val="hybridMultilevel"/>
    <w:tmpl w:val="08944FF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8F6622"/>
    <w:multiLevelType w:val="hybridMultilevel"/>
    <w:tmpl w:val="E4CE59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D95A85"/>
    <w:multiLevelType w:val="hybridMultilevel"/>
    <w:tmpl w:val="44BE994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E1317E9"/>
    <w:multiLevelType w:val="hybridMultilevel"/>
    <w:tmpl w:val="69344D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A41E67"/>
    <w:multiLevelType w:val="hybridMultilevel"/>
    <w:tmpl w:val="EF5E9EF0"/>
    <w:lvl w:ilvl="0" w:tplc="DCCCFA94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32B7B03"/>
    <w:multiLevelType w:val="hybridMultilevel"/>
    <w:tmpl w:val="C9AC4ABE"/>
    <w:lvl w:ilvl="0" w:tplc="F06631E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8977E6"/>
    <w:multiLevelType w:val="hybridMultilevel"/>
    <w:tmpl w:val="20CCBAE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FCB5721"/>
    <w:multiLevelType w:val="hybridMultilevel"/>
    <w:tmpl w:val="B7EC801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2"/>
  </w:num>
  <w:num w:numId="3">
    <w:abstractNumId w:val="28"/>
  </w:num>
  <w:num w:numId="4">
    <w:abstractNumId w:val="10"/>
  </w:num>
  <w:num w:numId="5">
    <w:abstractNumId w:val="12"/>
  </w:num>
  <w:num w:numId="6">
    <w:abstractNumId w:val="34"/>
  </w:num>
  <w:num w:numId="7">
    <w:abstractNumId w:val="8"/>
  </w:num>
  <w:num w:numId="8">
    <w:abstractNumId w:val="31"/>
  </w:num>
  <w:num w:numId="9">
    <w:abstractNumId w:val="14"/>
  </w:num>
  <w:num w:numId="10">
    <w:abstractNumId w:val="5"/>
  </w:num>
  <w:num w:numId="11">
    <w:abstractNumId w:val="17"/>
  </w:num>
  <w:num w:numId="12">
    <w:abstractNumId w:val="15"/>
  </w:num>
  <w:num w:numId="13">
    <w:abstractNumId w:val="23"/>
  </w:num>
  <w:num w:numId="14">
    <w:abstractNumId w:val="6"/>
  </w:num>
  <w:num w:numId="15">
    <w:abstractNumId w:val="20"/>
  </w:num>
  <w:num w:numId="16">
    <w:abstractNumId w:val="36"/>
  </w:num>
  <w:num w:numId="17">
    <w:abstractNumId w:val="44"/>
  </w:num>
  <w:num w:numId="18">
    <w:abstractNumId w:val="19"/>
  </w:num>
  <w:num w:numId="19">
    <w:abstractNumId w:val="41"/>
  </w:num>
  <w:num w:numId="20">
    <w:abstractNumId w:val="37"/>
  </w:num>
  <w:num w:numId="21">
    <w:abstractNumId w:val="7"/>
  </w:num>
  <w:num w:numId="22">
    <w:abstractNumId w:val="39"/>
  </w:num>
  <w:num w:numId="23">
    <w:abstractNumId w:val="22"/>
  </w:num>
  <w:num w:numId="24">
    <w:abstractNumId w:val="35"/>
  </w:num>
  <w:num w:numId="25">
    <w:abstractNumId w:val="42"/>
  </w:num>
  <w:num w:numId="26">
    <w:abstractNumId w:val="38"/>
  </w:num>
  <w:num w:numId="27">
    <w:abstractNumId w:val="16"/>
  </w:num>
  <w:num w:numId="28">
    <w:abstractNumId w:val="26"/>
  </w:num>
  <w:num w:numId="29">
    <w:abstractNumId w:val="13"/>
  </w:num>
  <w:num w:numId="30">
    <w:abstractNumId w:val="43"/>
  </w:num>
  <w:num w:numId="31">
    <w:abstractNumId w:val="21"/>
  </w:num>
  <w:num w:numId="32">
    <w:abstractNumId w:val="3"/>
  </w:num>
  <w:num w:numId="33">
    <w:abstractNumId w:val="25"/>
  </w:num>
  <w:num w:numId="34">
    <w:abstractNumId w:val="33"/>
  </w:num>
  <w:num w:numId="35">
    <w:abstractNumId w:val="29"/>
  </w:num>
  <w:num w:numId="36">
    <w:abstractNumId w:val="0"/>
  </w:num>
  <w:num w:numId="37">
    <w:abstractNumId w:val="11"/>
  </w:num>
  <w:num w:numId="38">
    <w:abstractNumId w:val="30"/>
  </w:num>
  <w:num w:numId="39">
    <w:abstractNumId w:val="40"/>
  </w:num>
  <w:num w:numId="40">
    <w:abstractNumId w:val="18"/>
  </w:num>
  <w:num w:numId="41">
    <w:abstractNumId w:val="4"/>
  </w:num>
  <w:num w:numId="42">
    <w:abstractNumId w:val="24"/>
  </w:num>
  <w:num w:numId="43">
    <w:abstractNumId w:val="1"/>
  </w:num>
  <w:num w:numId="44">
    <w:abstractNumId w:val="27"/>
  </w:num>
  <w:num w:numId="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TOwMDWxNLM0NzFX0lEKTi0uzszPAykwNKoFAPk37cUtAAAA"/>
  </w:docVars>
  <w:rsids>
    <w:rsidRoot w:val="00F63A61"/>
    <w:rsid w:val="8E6F93E3"/>
    <w:rsid w:val="C6BD183B"/>
    <w:rsid w:val="D967D95B"/>
    <w:rsid w:val="D9FF7EB3"/>
    <w:rsid w:val="DFFCAD3D"/>
    <w:rsid w:val="E63E6081"/>
    <w:rsid w:val="F5F98308"/>
    <w:rsid w:val="F73F12A0"/>
    <w:rsid w:val="F7BB4E1C"/>
    <w:rsid w:val="FBFF56D3"/>
    <w:rsid w:val="FF97A984"/>
    <w:rsid w:val="FFEFEBD7"/>
    <w:rsid w:val="FFF7FBE3"/>
    <w:rsid w:val="0000458E"/>
    <w:rsid w:val="00005E14"/>
    <w:rsid w:val="00012205"/>
    <w:rsid w:val="00014CC3"/>
    <w:rsid w:val="00036B0D"/>
    <w:rsid w:val="00036DFB"/>
    <w:rsid w:val="00037680"/>
    <w:rsid w:val="0004666A"/>
    <w:rsid w:val="00047FCC"/>
    <w:rsid w:val="00051B1E"/>
    <w:rsid w:val="00051D28"/>
    <w:rsid w:val="0005380D"/>
    <w:rsid w:val="0005649A"/>
    <w:rsid w:val="0005724E"/>
    <w:rsid w:val="00060268"/>
    <w:rsid w:val="00062D63"/>
    <w:rsid w:val="00062D9E"/>
    <w:rsid w:val="0006400A"/>
    <w:rsid w:val="0006706B"/>
    <w:rsid w:val="000711E1"/>
    <w:rsid w:val="00084ABD"/>
    <w:rsid w:val="00085687"/>
    <w:rsid w:val="000859E5"/>
    <w:rsid w:val="00085DE9"/>
    <w:rsid w:val="00096C4C"/>
    <w:rsid w:val="000A04F4"/>
    <w:rsid w:val="000A1934"/>
    <w:rsid w:val="000B1CC5"/>
    <w:rsid w:val="000B20DD"/>
    <w:rsid w:val="000B294E"/>
    <w:rsid w:val="000B312A"/>
    <w:rsid w:val="000B4327"/>
    <w:rsid w:val="000B4BDE"/>
    <w:rsid w:val="000B6F4A"/>
    <w:rsid w:val="000C15D8"/>
    <w:rsid w:val="000C5C02"/>
    <w:rsid w:val="000E26A7"/>
    <w:rsid w:val="000E541A"/>
    <w:rsid w:val="000E5E84"/>
    <w:rsid w:val="000E6D58"/>
    <w:rsid w:val="000F16C8"/>
    <w:rsid w:val="000F1746"/>
    <w:rsid w:val="000F2406"/>
    <w:rsid w:val="000F2974"/>
    <w:rsid w:val="000F5258"/>
    <w:rsid w:val="000F7A31"/>
    <w:rsid w:val="000F7C9A"/>
    <w:rsid w:val="0010099C"/>
    <w:rsid w:val="00100A6D"/>
    <w:rsid w:val="001011B7"/>
    <w:rsid w:val="001045EB"/>
    <w:rsid w:val="00104DE9"/>
    <w:rsid w:val="00105525"/>
    <w:rsid w:val="00106BFB"/>
    <w:rsid w:val="00107D3F"/>
    <w:rsid w:val="00110E81"/>
    <w:rsid w:val="00111626"/>
    <w:rsid w:val="00111A54"/>
    <w:rsid w:val="00123E4F"/>
    <w:rsid w:val="00126934"/>
    <w:rsid w:val="0013257B"/>
    <w:rsid w:val="00133590"/>
    <w:rsid w:val="001347EA"/>
    <w:rsid w:val="00137027"/>
    <w:rsid w:val="00142B18"/>
    <w:rsid w:val="00142B35"/>
    <w:rsid w:val="00146E0A"/>
    <w:rsid w:val="00150187"/>
    <w:rsid w:val="00151EDE"/>
    <w:rsid w:val="00152728"/>
    <w:rsid w:val="00152987"/>
    <w:rsid w:val="00153DAD"/>
    <w:rsid w:val="00156EA8"/>
    <w:rsid w:val="00157219"/>
    <w:rsid w:val="00164D7F"/>
    <w:rsid w:val="001661BE"/>
    <w:rsid w:val="00170BB9"/>
    <w:rsid w:val="00171CAE"/>
    <w:rsid w:val="00174A3F"/>
    <w:rsid w:val="00176B20"/>
    <w:rsid w:val="00180BDC"/>
    <w:rsid w:val="0018261D"/>
    <w:rsid w:val="001851BF"/>
    <w:rsid w:val="00186746"/>
    <w:rsid w:val="00187058"/>
    <w:rsid w:val="001931EE"/>
    <w:rsid w:val="001A1C9B"/>
    <w:rsid w:val="001A656D"/>
    <w:rsid w:val="001B1732"/>
    <w:rsid w:val="001B3D13"/>
    <w:rsid w:val="001B78A9"/>
    <w:rsid w:val="001C1F89"/>
    <w:rsid w:val="001C320F"/>
    <w:rsid w:val="001D751D"/>
    <w:rsid w:val="001E040E"/>
    <w:rsid w:val="001E1E71"/>
    <w:rsid w:val="001E3D4C"/>
    <w:rsid w:val="001E7447"/>
    <w:rsid w:val="001F27EF"/>
    <w:rsid w:val="001F4718"/>
    <w:rsid w:val="001F5003"/>
    <w:rsid w:val="001F6C3A"/>
    <w:rsid w:val="001F7619"/>
    <w:rsid w:val="001F7BE4"/>
    <w:rsid w:val="00201810"/>
    <w:rsid w:val="0020493A"/>
    <w:rsid w:val="00207418"/>
    <w:rsid w:val="0021056F"/>
    <w:rsid w:val="00210CF3"/>
    <w:rsid w:val="002115B3"/>
    <w:rsid w:val="002115DA"/>
    <w:rsid w:val="00215C68"/>
    <w:rsid w:val="00231CD8"/>
    <w:rsid w:val="00232237"/>
    <w:rsid w:val="00235805"/>
    <w:rsid w:val="002368BA"/>
    <w:rsid w:val="00236987"/>
    <w:rsid w:val="002419EF"/>
    <w:rsid w:val="00251264"/>
    <w:rsid w:val="00253928"/>
    <w:rsid w:val="00261CE8"/>
    <w:rsid w:val="00266C00"/>
    <w:rsid w:val="00266CFC"/>
    <w:rsid w:val="00270310"/>
    <w:rsid w:val="00271718"/>
    <w:rsid w:val="00272876"/>
    <w:rsid w:val="00273F30"/>
    <w:rsid w:val="002807EF"/>
    <w:rsid w:val="0029134B"/>
    <w:rsid w:val="00293289"/>
    <w:rsid w:val="002A129A"/>
    <w:rsid w:val="002A386C"/>
    <w:rsid w:val="002A551F"/>
    <w:rsid w:val="002A72DF"/>
    <w:rsid w:val="002B4B37"/>
    <w:rsid w:val="002B55C4"/>
    <w:rsid w:val="002C0B1E"/>
    <w:rsid w:val="002C5786"/>
    <w:rsid w:val="002C6380"/>
    <w:rsid w:val="002E1AC6"/>
    <w:rsid w:val="002E354F"/>
    <w:rsid w:val="002F0A87"/>
    <w:rsid w:val="002F489D"/>
    <w:rsid w:val="002F669F"/>
    <w:rsid w:val="00310C91"/>
    <w:rsid w:val="00312012"/>
    <w:rsid w:val="00315C3C"/>
    <w:rsid w:val="00316B03"/>
    <w:rsid w:val="00317099"/>
    <w:rsid w:val="00323E94"/>
    <w:rsid w:val="00330B13"/>
    <w:rsid w:val="00331F96"/>
    <w:rsid w:val="00332F8A"/>
    <w:rsid w:val="0034396D"/>
    <w:rsid w:val="00343BDE"/>
    <w:rsid w:val="003445C0"/>
    <w:rsid w:val="00347F9D"/>
    <w:rsid w:val="00366E9E"/>
    <w:rsid w:val="0036750C"/>
    <w:rsid w:val="00370728"/>
    <w:rsid w:val="003750AC"/>
    <w:rsid w:val="003758CF"/>
    <w:rsid w:val="00375C02"/>
    <w:rsid w:val="003769B0"/>
    <w:rsid w:val="00381767"/>
    <w:rsid w:val="0039650E"/>
    <w:rsid w:val="003A2E7C"/>
    <w:rsid w:val="003A44A8"/>
    <w:rsid w:val="003A6E08"/>
    <w:rsid w:val="003A7DF4"/>
    <w:rsid w:val="003B0B13"/>
    <w:rsid w:val="003B0DD3"/>
    <w:rsid w:val="003B0F95"/>
    <w:rsid w:val="003B13AF"/>
    <w:rsid w:val="003B3080"/>
    <w:rsid w:val="003B7EF2"/>
    <w:rsid w:val="003C1041"/>
    <w:rsid w:val="003C11AC"/>
    <w:rsid w:val="003C6DA1"/>
    <w:rsid w:val="003D3948"/>
    <w:rsid w:val="003D64F4"/>
    <w:rsid w:val="003D74C8"/>
    <w:rsid w:val="003E5D60"/>
    <w:rsid w:val="003F3E1E"/>
    <w:rsid w:val="003F79D6"/>
    <w:rsid w:val="0040087B"/>
    <w:rsid w:val="004022F9"/>
    <w:rsid w:val="00411430"/>
    <w:rsid w:val="00411E80"/>
    <w:rsid w:val="00411F62"/>
    <w:rsid w:val="0041261A"/>
    <w:rsid w:val="00413AC2"/>
    <w:rsid w:val="00415232"/>
    <w:rsid w:val="00415954"/>
    <w:rsid w:val="004170ED"/>
    <w:rsid w:val="00423FE9"/>
    <w:rsid w:val="00425A41"/>
    <w:rsid w:val="00431C25"/>
    <w:rsid w:val="004327B6"/>
    <w:rsid w:val="004337AD"/>
    <w:rsid w:val="00435AF1"/>
    <w:rsid w:val="00436C90"/>
    <w:rsid w:val="004414E9"/>
    <w:rsid w:val="00442F85"/>
    <w:rsid w:val="00446710"/>
    <w:rsid w:val="004505F4"/>
    <w:rsid w:val="004518C9"/>
    <w:rsid w:val="0045475E"/>
    <w:rsid w:val="00455231"/>
    <w:rsid w:val="0045719C"/>
    <w:rsid w:val="00457F9A"/>
    <w:rsid w:val="00470452"/>
    <w:rsid w:val="00473AB4"/>
    <w:rsid w:val="004742BB"/>
    <w:rsid w:val="00476EC6"/>
    <w:rsid w:val="00490A55"/>
    <w:rsid w:val="004953C0"/>
    <w:rsid w:val="00495BED"/>
    <w:rsid w:val="004C6615"/>
    <w:rsid w:val="004C66C5"/>
    <w:rsid w:val="004C70CE"/>
    <w:rsid w:val="004D169A"/>
    <w:rsid w:val="004D33D9"/>
    <w:rsid w:val="004D608B"/>
    <w:rsid w:val="004E121F"/>
    <w:rsid w:val="004F1B47"/>
    <w:rsid w:val="004F2701"/>
    <w:rsid w:val="004F7F31"/>
    <w:rsid w:val="00500C90"/>
    <w:rsid w:val="00502FAA"/>
    <w:rsid w:val="00506494"/>
    <w:rsid w:val="00517B34"/>
    <w:rsid w:val="00520835"/>
    <w:rsid w:val="00521516"/>
    <w:rsid w:val="00521AB2"/>
    <w:rsid w:val="00533F43"/>
    <w:rsid w:val="0053584F"/>
    <w:rsid w:val="00544D1A"/>
    <w:rsid w:val="0054505D"/>
    <w:rsid w:val="0054575B"/>
    <w:rsid w:val="0054672D"/>
    <w:rsid w:val="005467FE"/>
    <w:rsid w:val="005504EB"/>
    <w:rsid w:val="005533E4"/>
    <w:rsid w:val="00553C52"/>
    <w:rsid w:val="00554B30"/>
    <w:rsid w:val="005560BD"/>
    <w:rsid w:val="00556551"/>
    <w:rsid w:val="005627FD"/>
    <w:rsid w:val="00567DF8"/>
    <w:rsid w:val="00573615"/>
    <w:rsid w:val="00575FCC"/>
    <w:rsid w:val="005771B8"/>
    <w:rsid w:val="00577FEA"/>
    <w:rsid w:val="00582A2D"/>
    <w:rsid w:val="005847FF"/>
    <w:rsid w:val="00585FBA"/>
    <w:rsid w:val="00596CD0"/>
    <w:rsid w:val="00597A23"/>
    <w:rsid w:val="005A0A22"/>
    <w:rsid w:val="005A121C"/>
    <w:rsid w:val="005A6D5D"/>
    <w:rsid w:val="005A7217"/>
    <w:rsid w:val="005B3FA6"/>
    <w:rsid w:val="005B4E00"/>
    <w:rsid w:val="005B7FC1"/>
    <w:rsid w:val="005C1947"/>
    <w:rsid w:val="005C1BEC"/>
    <w:rsid w:val="005C2ED3"/>
    <w:rsid w:val="005C3295"/>
    <w:rsid w:val="005D5BD7"/>
    <w:rsid w:val="005D6950"/>
    <w:rsid w:val="005E0A63"/>
    <w:rsid w:val="005E416A"/>
    <w:rsid w:val="005E6B70"/>
    <w:rsid w:val="005F51B5"/>
    <w:rsid w:val="0060356A"/>
    <w:rsid w:val="00607508"/>
    <w:rsid w:val="0061674A"/>
    <w:rsid w:val="00621BC7"/>
    <w:rsid w:val="00625677"/>
    <w:rsid w:val="00627360"/>
    <w:rsid w:val="00632CD1"/>
    <w:rsid w:val="00653B22"/>
    <w:rsid w:val="0065733A"/>
    <w:rsid w:val="00657BC9"/>
    <w:rsid w:val="00672EAA"/>
    <w:rsid w:val="00674323"/>
    <w:rsid w:val="00680239"/>
    <w:rsid w:val="00681A53"/>
    <w:rsid w:val="00681BF8"/>
    <w:rsid w:val="00683CD8"/>
    <w:rsid w:val="006868EC"/>
    <w:rsid w:val="00690D5C"/>
    <w:rsid w:val="00695B27"/>
    <w:rsid w:val="006A30A7"/>
    <w:rsid w:val="006A65CE"/>
    <w:rsid w:val="006B4D4F"/>
    <w:rsid w:val="006B6178"/>
    <w:rsid w:val="006B7042"/>
    <w:rsid w:val="006C4609"/>
    <w:rsid w:val="006C518B"/>
    <w:rsid w:val="006C6D6D"/>
    <w:rsid w:val="006D7701"/>
    <w:rsid w:val="006E18CB"/>
    <w:rsid w:val="006E2CFB"/>
    <w:rsid w:val="006E3947"/>
    <w:rsid w:val="006E4A44"/>
    <w:rsid w:val="006E7460"/>
    <w:rsid w:val="006F3671"/>
    <w:rsid w:val="006F4456"/>
    <w:rsid w:val="00701B8E"/>
    <w:rsid w:val="00703235"/>
    <w:rsid w:val="00704222"/>
    <w:rsid w:val="00704616"/>
    <w:rsid w:val="00711503"/>
    <w:rsid w:val="007116BE"/>
    <w:rsid w:val="00711DDF"/>
    <w:rsid w:val="00714E99"/>
    <w:rsid w:val="007150A5"/>
    <w:rsid w:val="007275A8"/>
    <w:rsid w:val="00731280"/>
    <w:rsid w:val="00732058"/>
    <w:rsid w:val="00733775"/>
    <w:rsid w:val="0073718A"/>
    <w:rsid w:val="00740808"/>
    <w:rsid w:val="00741919"/>
    <w:rsid w:val="00741B95"/>
    <w:rsid w:val="00744AC0"/>
    <w:rsid w:val="00747047"/>
    <w:rsid w:val="00750A53"/>
    <w:rsid w:val="00753548"/>
    <w:rsid w:val="007554BA"/>
    <w:rsid w:val="00755E9E"/>
    <w:rsid w:val="007567FE"/>
    <w:rsid w:val="007608E5"/>
    <w:rsid w:val="00760A97"/>
    <w:rsid w:val="00761B4B"/>
    <w:rsid w:val="007630D0"/>
    <w:rsid w:val="00773871"/>
    <w:rsid w:val="00775D00"/>
    <w:rsid w:val="00775EA5"/>
    <w:rsid w:val="007827EA"/>
    <w:rsid w:val="00783BED"/>
    <w:rsid w:val="00785B25"/>
    <w:rsid w:val="007860AC"/>
    <w:rsid w:val="00787A2E"/>
    <w:rsid w:val="00787C54"/>
    <w:rsid w:val="00792BE0"/>
    <w:rsid w:val="00793FD9"/>
    <w:rsid w:val="007945BC"/>
    <w:rsid w:val="007A29C4"/>
    <w:rsid w:val="007B2178"/>
    <w:rsid w:val="007B45E8"/>
    <w:rsid w:val="007B7EC7"/>
    <w:rsid w:val="007C0971"/>
    <w:rsid w:val="007C2BF2"/>
    <w:rsid w:val="007C4526"/>
    <w:rsid w:val="007D0B5A"/>
    <w:rsid w:val="007D7B0B"/>
    <w:rsid w:val="007E14B7"/>
    <w:rsid w:val="007E44E5"/>
    <w:rsid w:val="007E7EE9"/>
    <w:rsid w:val="007F4541"/>
    <w:rsid w:val="007F58C0"/>
    <w:rsid w:val="007F5A96"/>
    <w:rsid w:val="007F5AFD"/>
    <w:rsid w:val="007F6537"/>
    <w:rsid w:val="007F76CE"/>
    <w:rsid w:val="00801762"/>
    <w:rsid w:val="00801C88"/>
    <w:rsid w:val="00802D3C"/>
    <w:rsid w:val="00803B6A"/>
    <w:rsid w:val="00803DD4"/>
    <w:rsid w:val="00810165"/>
    <w:rsid w:val="00813C32"/>
    <w:rsid w:val="00814365"/>
    <w:rsid w:val="008203FE"/>
    <w:rsid w:val="008238CF"/>
    <w:rsid w:val="00831416"/>
    <w:rsid w:val="00832919"/>
    <w:rsid w:val="00837D6A"/>
    <w:rsid w:val="00840B84"/>
    <w:rsid w:val="00842360"/>
    <w:rsid w:val="00842B5E"/>
    <w:rsid w:val="008445B0"/>
    <w:rsid w:val="00845335"/>
    <w:rsid w:val="008509FF"/>
    <w:rsid w:val="00856077"/>
    <w:rsid w:val="008608E4"/>
    <w:rsid w:val="0086369F"/>
    <w:rsid w:val="00873891"/>
    <w:rsid w:val="00876EA2"/>
    <w:rsid w:val="008801F8"/>
    <w:rsid w:val="0088276F"/>
    <w:rsid w:val="00884F4E"/>
    <w:rsid w:val="008905FA"/>
    <w:rsid w:val="008A34E1"/>
    <w:rsid w:val="008B469D"/>
    <w:rsid w:val="008B52AA"/>
    <w:rsid w:val="008C0A4B"/>
    <w:rsid w:val="008C50E2"/>
    <w:rsid w:val="008C5FDE"/>
    <w:rsid w:val="008C7F6A"/>
    <w:rsid w:val="008D0C92"/>
    <w:rsid w:val="008D1FD2"/>
    <w:rsid w:val="008D4231"/>
    <w:rsid w:val="008D47C6"/>
    <w:rsid w:val="008D6DD4"/>
    <w:rsid w:val="008E2CE3"/>
    <w:rsid w:val="008E6526"/>
    <w:rsid w:val="008E67E4"/>
    <w:rsid w:val="008F0587"/>
    <w:rsid w:val="008F3582"/>
    <w:rsid w:val="008F5188"/>
    <w:rsid w:val="008F535F"/>
    <w:rsid w:val="008F6CB1"/>
    <w:rsid w:val="008F70CE"/>
    <w:rsid w:val="009007C1"/>
    <w:rsid w:val="009029C5"/>
    <w:rsid w:val="0090429E"/>
    <w:rsid w:val="00906519"/>
    <w:rsid w:val="009166A0"/>
    <w:rsid w:val="009172E8"/>
    <w:rsid w:val="0091789C"/>
    <w:rsid w:val="00921789"/>
    <w:rsid w:val="00922035"/>
    <w:rsid w:val="00922112"/>
    <w:rsid w:val="0092470D"/>
    <w:rsid w:val="00924E55"/>
    <w:rsid w:val="0092595A"/>
    <w:rsid w:val="009313DA"/>
    <w:rsid w:val="00933AF2"/>
    <w:rsid w:val="009367E9"/>
    <w:rsid w:val="009418FD"/>
    <w:rsid w:val="0094416A"/>
    <w:rsid w:val="009446EF"/>
    <w:rsid w:val="00944C12"/>
    <w:rsid w:val="00946036"/>
    <w:rsid w:val="00946C95"/>
    <w:rsid w:val="00951F52"/>
    <w:rsid w:val="0095235C"/>
    <w:rsid w:val="00952CAC"/>
    <w:rsid w:val="0096589F"/>
    <w:rsid w:val="00970C8E"/>
    <w:rsid w:val="0097217F"/>
    <w:rsid w:val="00972B8F"/>
    <w:rsid w:val="00972DE8"/>
    <w:rsid w:val="0097381F"/>
    <w:rsid w:val="00982568"/>
    <w:rsid w:val="00982BA6"/>
    <w:rsid w:val="00992C78"/>
    <w:rsid w:val="00997E22"/>
    <w:rsid w:val="009A27C2"/>
    <w:rsid w:val="009A3056"/>
    <w:rsid w:val="009A350E"/>
    <w:rsid w:val="009B329D"/>
    <w:rsid w:val="009B4BF7"/>
    <w:rsid w:val="009B6364"/>
    <w:rsid w:val="009B71C8"/>
    <w:rsid w:val="009C2097"/>
    <w:rsid w:val="009D79B6"/>
    <w:rsid w:val="009E1950"/>
    <w:rsid w:val="009E2107"/>
    <w:rsid w:val="009E24ED"/>
    <w:rsid w:val="009F332F"/>
    <w:rsid w:val="009F3C02"/>
    <w:rsid w:val="009F77CE"/>
    <w:rsid w:val="009F7CF9"/>
    <w:rsid w:val="00A004F1"/>
    <w:rsid w:val="00A0668E"/>
    <w:rsid w:val="00A11983"/>
    <w:rsid w:val="00A12F92"/>
    <w:rsid w:val="00A1479D"/>
    <w:rsid w:val="00A20CF6"/>
    <w:rsid w:val="00A214E2"/>
    <w:rsid w:val="00A252D2"/>
    <w:rsid w:val="00A26D19"/>
    <w:rsid w:val="00A2763C"/>
    <w:rsid w:val="00A27D11"/>
    <w:rsid w:val="00A31182"/>
    <w:rsid w:val="00A32AE2"/>
    <w:rsid w:val="00A364BD"/>
    <w:rsid w:val="00A40400"/>
    <w:rsid w:val="00A410C9"/>
    <w:rsid w:val="00A42928"/>
    <w:rsid w:val="00A43417"/>
    <w:rsid w:val="00A43476"/>
    <w:rsid w:val="00A435EA"/>
    <w:rsid w:val="00A472F9"/>
    <w:rsid w:val="00A51173"/>
    <w:rsid w:val="00A52721"/>
    <w:rsid w:val="00A54975"/>
    <w:rsid w:val="00A57801"/>
    <w:rsid w:val="00A608F6"/>
    <w:rsid w:val="00A60B9C"/>
    <w:rsid w:val="00A61185"/>
    <w:rsid w:val="00A61ABD"/>
    <w:rsid w:val="00A62373"/>
    <w:rsid w:val="00A63A3E"/>
    <w:rsid w:val="00A66FC4"/>
    <w:rsid w:val="00A701F3"/>
    <w:rsid w:val="00A70C71"/>
    <w:rsid w:val="00A71442"/>
    <w:rsid w:val="00A7463B"/>
    <w:rsid w:val="00A75BD3"/>
    <w:rsid w:val="00A8070E"/>
    <w:rsid w:val="00A80EF9"/>
    <w:rsid w:val="00A81557"/>
    <w:rsid w:val="00A81FC1"/>
    <w:rsid w:val="00A83C87"/>
    <w:rsid w:val="00A86DD6"/>
    <w:rsid w:val="00A9465E"/>
    <w:rsid w:val="00A954DF"/>
    <w:rsid w:val="00A96ABA"/>
    <w:rsid w:val="00A96ED3"/>
    <w:rsid w:val="00AA11B5"/>
    <w:rsid w:val="00AA4D8C"/>
    <w:rsid w:val="00AA5617"/>
    <w:rsid w:val="00AB0E1A"/>
    <w:rsid w:val="00AB4320"/>
    <w:rsid w:val="00AB4E6E"/>
    <w:rsid w:val="00AC27C1"/>
    <w:rsid w:val="00AC379F"/>
    <w:rsid w:val="00AC37BB"/>
    <w:rsid w:val="00AC64CE"/>
    <w:rsid w:val="00AC65BE"/>
    <w:rsid w:val="00AD0738"/>
    <w:rsid w:val="00AD3A4B"/>
    <w:rsid w:val="00AE14F2"/>
    <w:rsid w:val="00AE1E98"/>
    <w:rsid w:val="00AE6A9D"/>
    <w:rsid w:val="00AF4480"/>
    <w:rsid w:val="00AF4C78"/>
    <w:rsid w:val="00AF4CEB"/>
    <w:rsid w:val="00B04827"/>
    <w:rsid w:val="00B1243C"/>
    <w:rsid w:val="00B146CF"/>
    <w:rsid w:val="00B16783"/>
    <w:rsid w:val="00B25EB6"/>
    <w:rsid w:val="00B32625"/>
    <w:rsid w:val="00B32B4F"/>
    <w:rsid w:val="00B44ADC"/>
    <w:rsid w:val="00B45403"/>
    <w:rsid w:val="00B45C23"/>
    <w:rsid w:val="00B62F09"/>
    <w:rsid w:val="00B658F5"/>
    <w:rsid w:val="00B65EDC"/>
    <w:rsid w:val="00B6733B"/>
    <w:rsid w:val="00B70064"/>
    <w:rsid w:val="00B700F3"/>
    <w:rsid w:val="00B70737"/>
    <w:rsid w:val="00B761D2"/>
    <w:rsid w:val="00B765B0"/>
    <w:rsid w:val="00B77785"/>
    <w:rsid w:val="00B91E6B"/>
    <w:rsid w:val="00B93BD1"/>
    <w:rsid w:val="00B93D0C"/>
    <w:rsid w:val="00B967BA"/>
    <w:rsid w:val="00BA0064"/>
    <w:rsid w:val="00BA1D74"/>
    <w:rsid w:val="00BA2F11"/>
    <w:rsid w:val="00BA4AAC"/>
    <w:rsid w:val="00BA4D54"/>
    <w:rsid w:val="00BA5F8A"/>
    <w:rsid w:val="00BB1CAD"/>
    <w:rsid w:val="00BB493B"/>
    <w:rsid w:val="00BB51B0"/>
    <w:rsid w:val="00BB5C53"/>
    <w:rsid w:val="00BB7ECE"/>
    <w:rsid w:val="00BC354C"/>
    <w:rsid w:val="00BD12DC"/>
    <w:rsid w:val="00BD14DF"/>
    <w:rsid w:val="00BD1C6E"/>
    <w:rsid w:val="00BD34E2"/>
    <w:rsid w:val="00BD7F72"/>
    <w:rsid w:val="00BE19E2"/>
    <w:rsid w:val="00BE1A4B"/>
    <w:rsid w:val="00C01EA5"/>
    <w:rsid w:val="00C06469"/>
    <w:rsid w:val="00C10966"/>
    <w:rsid w:val="00C131B9"/>
    <w:rsid w:val="00C1674C"/>
    <w:rsid w:val="00C21FD4"/>
    <w:rsid w:val="00C24251"/>
    <w:rsid w:val="00C257FD"/>
    <w:rsid w:val="00C262F4"/>
    <w:rsid w:val="00C27CA9"/>
    <w:rsid w:val="00C348F3"/>
    <w:rsid w:val="00C44E5D"/>
    <w:rsid w:val="00C466A5"/>
    <w:rsid w:val="00C4750A"/>
    <w:rsid w:val="00C505BB"/>
    <w:rsid w:val="00C50B7A"/>
    <w:rsid w:val="00C51D1F"/>
    <w:rsid w:val="00C63180"/>
    <w:rsid w:val="00C63928"/>
    <w:rsid w:val="00C7100C"/>
    <w:rsid w:val="00C71C88"/>
    <w:rsid w:val="00C73F2E"/>
    <w:rsid w:val="00C748EC"/>
    <w:rsid w:val="00C83AF5"/>
    <w:rsid w:val="00C84E8B"/>
    <w:rsid w:val="00C8724C"/>
    <w:rsid w:val="00C94653"/>
    <w:rsid w:val="00C96C2A"/>
    <w:rsid w:val="00CA0935"/>
    <w:rsid w:val="00CA3649"/>
    <w:rsid w:val="00CB2E10"/>
    <w:rsid w:val="00CB31E4"/>
    <w:rsid w:val="00CB3E26"/>
    <w:rsid w:val="00CB44BC"/>
    <w:rsid w:val="00CB4B07"/>
    <w:rsid w:val="00CB50B2"/>
    <w:rsid w:val="00CB5616"/>
    <w:rsid w:val="00CB567D"/>
    <w:rsid w:val="00CB7F17"/>
    <w:rsid w:val="00CC0B77"/>
    <w:rsid w:val="00CC513E"/>
    <w:rsid w:val="00CD2659"/>
    <w:rsid w:val="00CD628A"/>
    <w:rsid w:val="00CD65AD"/>
    <w:rsid w:val="00CE0851"/>
    <w:rsid w:val="00CE3276"/>
    <w:rsid w:val="00CE421C"/>
    <w:rsid w:val="00CE5887"/>
    <w:rsid w:val="00CE7A7F"/>
    <w:rsid w:val="00CF0E69"/>
    <w:rsid w:val="00CF1049"/>
    <w:rsid w:val="00CF2364"/>
    <w:rsid w:val="00CF5E56"/>
    <w:rsid w:val="00CF6325"/>
    <w:rsid w:val="00CF64EC"/>
    <w:rsid w:val="00D04297"/>
    <w:rsid w:val="00D0507C"/>
    <w:rsid w:val="00D05C71"/>
    <w:rsid w:val="00D1007C"/>
    <w:rsid w:val="00D104A5"/>
    <w:rsid w:val="00D1094B"/>
    <w:rsid w:val="00D110E4"/>
    <w:rsid w:val="00D14D5F"/>
    <w:rsid w:val="00D230C5"/>
    <w:rsid w:val="00D25A1A"/>
    <w:rsid w:val="00D33087"/>
    <w:rsid w:val="00D35E71"/>
    <w:rsid w:val="00D4034A"/>
    <w:rsid w:val="00D409BD"/>
    <w:rsid w:val="00D425F3"/>
    <w:rsid w:val="00D442FA"/>
    <w:rsid w:val="00D44A26"/>
    <w:rsid w:val="00D44D9D"/>
    <w:rsid w:val="00D5159B"/>
    <w:rsid w:val="00D517E9"/>
    <w:rsid w:val="00D51974"/>
    <w:rsid w:val="00D51DD5"/>
    <w:rsid w:val="00D61A76"/>
    <w:rsid w:val="00D66CC0"/>
    <w:rsid w:val="00D70B3D"/>
    <w:rsid w:val="00D71B07"/>
    <w:rsid w:val="00D82B38"/>
    <w:rsid w:val="00D86F89"/>
    <w:rsid w:val="00D9446F"/>
    <w:rsid w:val="00D948DF"/>
    <w:rsid w:val="00DA0311"/>
    <w:rsid w:val="00DA2538"/>
    <w:rsid w:val="00DA505B"/>
    <w:rsid w:val="00DA5629"/>
    <w:rsid w:val="00DB1A06"/>
    <w:rsid w:val="00DC3635"/>
    <w:rsid w:val="00DC617E"/>
    <w:rsid w:val="00DD014F"/>
    <w:rsid w:val="00DD1A21"/>
    <w:rsid w:val="00DD2E3D"/>
    <w:rsid w:val="00DD408F"/>
    <w:rsid w:val="00DD7715"/>
    <w:rsid w:val="00DE7F3A"/>
    <w:rsid w:val="00DF1510"/>
    <w:rsid w:val="00DF3EF5"/>
    <w:rsid w:val="00DF6825"/>
    <w:rsid w:val="00DF7A02"/>
    <w:rsid w:val="00E3340C"/>
    <w:rsid w:val="00E45E89"/>
    <w:rsid w:val="00E5016C"/>
    <w:rsid w:val="00E6151D"/>
    <w:rsid w:val="00E65E2E"/>
    <w:rsid w:val="00E66977"/>
    <w:rsid w:val="00E67025"/>
    <w:rsid w:val="00E74464"/>
    <w:rsid w:val="00E82524"/>
    <w:rsid w:val="00E91D4F"/>
    <w:rsid w:val="00EA033C"/>
    <w:rsid w:val="00EA2881"/>
    <w:rsid w:val="00EB2612"/>
    <w:rsid w:val="00EB4C4A"/>
    <w:rsid w:val="00EB76D4"/>
    <w:rsid w:val="00EC034B"/>
    <w:rsid w:val="00EC7065"/>
    <w:rsid w:val="00ED0A09"/>
    <w:rsid w:val="00ED146B"/>
    <w:rsid w:val="00ED1F38"/>
    <w:rsid w:val="00ED30D7"/>
    <w:rsid w:val="00EE0E4D"/>
    <w:rsid w:val="00EE24B7"/>
    <w:rsid w:val="00EE3381"/>
    <w:rsid w:val="00EE3D6A"/>
    <w:rsid w:val="00EF31FA"/>
    <w:rsid w:val="00EF57C6"/>
    <w:rsid w:val="00F00C7B"/>
    <w:rsid w:val="00F061C4"/>
    <w:rsid w:val="00F06759"/>
    <w:rsid w:val="00F10720"/>
    <w:rsid w:val="00F10D3E"/>
    <w:rsid w:val="00F121AC"/>
    <w:rsid w:val="00F13E66"/>
    <w:rsid w:val="00F17136"/>
    <w:rsid w:val="00F17272"/>
    <w:rsid w:val="00F200AE"/>
    <w:rsid w:val="00F21426"/>
    <w:rsid w:val="00F2243B"/>
    <w:rsid w:val="00F333CD"/>
    <w:rsid w:val="00F34BF3"/>
    <w:rsid w:val="00F422FD"/>
    <w:rsid w:val="00F47992"/>
    <w:rsid w:val="00F52EB2"/>
    <w:rsid w:val="00F562FE"/>
    <w:rsid w:val="00F61FDF"/>
    <w:rsid w:val="00F63A61"/>
    <w:rsid w:val="00F649BF"/>
    <w:rsid w:val="00F64EA4"/>
    <w:rsid w:val="00F71DDE"/>
    <w:rsid w:val="00F85D3C"/>
    <w:rsid w:val="00F85DC4"/>
    <w:rsid w:val="00F874F7"/>
    <w:rsid w:val="00F87822"/>
    <w:rsid w:val="00F91694"/>
    <w:rsid w:val="00F91C92"/>
    <w:rsid w:val="00F92975"/>
    <w:rsid w:val="00FA18EF"/>
    <w:rsid w:val="00FA56D2"/>
    <w:rsid w:val="00FB015B"/>
    <w:rsid w:val="00FB16DA"/>
    <w:rsid w:val="00FB1D17"/>
    <w:rsid w:val="00FB3D9A"/>
    <w:rsid w:val="00FB6AA2"/>
    <w:rsid w:val="00FC1411"/>
    <w:rsid w:val="00FC1C35"/>
    <w:rsid w:val="00FC361A"/>
    <w:rsid w:val="00FD0F7D"/>
    <w:rsid w:val="00FD2C42"/>
    <w:rsid w:val="00FD6141"/>
    <w:rsid w:val="00FE0C95"/>
    <w:rsid w:val="00FE106A"/>
    <w:rsid w:val="00FE1F84"/>
    <w:rsid w:val="00FE4392"/>
    <w:rsid w:val="00FE4AE8"/>
    <w:rsid w:val="00FF1905"/>
    <w:rsid w:val="00FF1ABA"/>
    <w:rsid w:val="00FF5630"/>
    <w:rsid w:val="1FA57151"/>
    <w:rsid w:val="2FAFB7AD"/>
    <w:rsid w:val="3A5B516D"/>
    <w:rsid w:val="3BFE7A2C"/>
    <w:rsid w:val="3EFFB8E9"/>
    <w:rsid w:val="3FEFFDB9"/>
    <w:rsid w:val="477B2AF4"/>
    <w:rsid w:val="517F12D5"/>
    <w:rsid w:val="5F7B169C"/>
    <w:rsid w:val="75EBD34C"/>
    <w:rsid w:val="7CFFC7A2"/>
    <w:rsid w:val="7DF306D9"/>
    <w:rsid w:val="7F77F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  <w14:docId w14:val="5A45547C"/>
  <w15:docId w15:val="{F90F0C6E-6311-4434-8CD7-096DC5183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1C35"/>
    <w:pPr>
      <w:spacing w:after="160" w:line="259" w:lineRule="auto"/>
    </w:pPr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uiPriority w:val="1"/>
    <w:qFormat/>
    <w:rPr>
      <w:rFonts w:ascii="Calibri" w:eastAsia="Calibri" w:hAnsi="Calibri"/>
      <w:sz w:val="22"/>
      <w:szCs w:val="22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zh-CN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5380D"/>
    <w:pPr>
      <w:ind w:left="720"/>
    </w:pPr>
  </w:style>
  <w:style w:type="table" w:styleId="GridTable3">
    <w:name w:val="Grid Table 3"/>
    <w:basedOn w:val="TableNormal"/>
    <w:uiPriority w:val="48"/>
    <w:rsid w:val="00F17272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styleId="GridTable6Colorful">
    <w:name w:val="Grid Table 6 Colorful"/>
    <w:basedOn w:val="TableNormal"/>
    <w:uiPriority w:val="51"/>
    <w:rsid w:val="00F17272"/>
    <w:rPr>
      <w:color w:val="000000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NoSpacing">
    <w:name w:val="No Spacing"/>
    <w:uiPriority w:val="1"/>
    <w:qFormat/>
    <w:rsid w:val="00840B84"/>
    <w:rPr>
      <w:rFonts w:ascii="Calibri" w:eastAsia="Calibri" w:hAnsi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3750AC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036B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433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13529">
          <w:marLeft w:val="533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0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8713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6180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2432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3594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3446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93895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15514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3834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99365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92121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23095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2464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4475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36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751986">
          <w:marLeft w:val="125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8447">
          <w:marLeft w:val="125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8576">
          <w:marLeft w:val="125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8879">
          <w:marLeft w:val="533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3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307</Words>
  <Characters>175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SATS - Lancaster Dual Degree Programme</vt:lpstr>
    </vt:vector>
  </TitlesOfParts>
  <Company>Department of Computer Science, CIIT Lahore</Company>
  <LinksUpToDate>false</LinksUpToDate>
  <CharactersWithSpaces>20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SATS - Lancaster Dual Degree Programme</dc:title>
  <dc:subject/>
  <dc:creator>Ambreen Hanif</dc:creator>
  <cp:keywords/>
  <dc:description/>
  <cp:lastModifiedBy>Microsoft account</cp:lastModifiedBy>
  <cp:revision>46</cp:revision>
  <cp:lastPrinted>2019-01-21T14:19:00Z</cp:lastPrinted>
  <dcterms:created xsi:type="dcterms:W3CDTF">2023-10-02T10:31:00Z</dcterms:created>
  <dcterms:modified xsi:type="dcterms:W3CDTF">2023-10-02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909</vt:lpwstr>
  </property>
  <property fmtid="{D5CDD505-2E9C-101B-9397-08002B2CF9AE}" pid="3" name="GrammarlyDocumentId">
    <vt:lpwstr>99fdb8b61577642f04c76d6924d9733a51ff549afb808eb3d1dc98d54fd7f300</vt:lpwstr>
  </property>
</Properties>
</file>